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97E58" w14:textId="4EB0474F" w:rsidR="000A4AD4" w:rsidRDefault="000A4AD4" w:rsidP="00FC6D30">
      <w:pPr>
        <w:ind w:left="12053" w:firstLine="138"/>
        <w:rPr>
          <w:rFonts w:ascii="Verdana" w:hAnsi="Verdana" w:cs="Tahoma"/>
          <w:b/>
          <w:sz w:val="17"/>
          <w:szCs w:val="17"/>
        </w:rPr>
      </w:pPr>
      <w:r>
        <w:rPr>
          <w:rFonts w:ascii="Verdana" w:hAnsi="Verdana" w:cs="Tahoma"/>
          <w:b/>
          <w:sz w:val="17"/>
          <w:szCs w:val="17"/>
        </w:rPr>
        <w:t xml:space="preserve">Nr sprawy: </w:t>
      </w:r>
      <w:r w:rsidR="00FC6D30">
        <w:rPr>
          <w:rFonts w:ascii="Verdana" w:hAnsi="Verdana" w:cs="Tahoma"/>
          <w:b/>
          <w:sz w:val="17"/>
          <w:szCs w:val="17"/>
        </w:rPr>
        <w:t>5</w:t>
      </w:r>
      <w:r w:rsidR="00FF4203">
        <w:rPr>
          <w:rFonts w:ascii="Verdana" w:hAnsi="Verdana" w:cs="Tahoma"/>
          <w:b/>
          <w:sz w:val="17"/>
          <w:szCs w:val="17"/>
        </w:rPr>
        <w:t>7</w:t>
      </w:r>
      <w:r>
        <w:rPr>
          <w:rFonts w:ascii="Verdana" w:hAnsi="Verdana" w:cs="Tahoma"/>
          <w:b/>
          <w:sz w:val="17"/>
          <w:szCs w:val="17"/>
        </w:rPr>
        <w:t>/ZP/2021</w:t>
      </w:r>
    </w:p>
    <w:p w14:paraId="72FE2599" w14:textId="3ADCD4C8" w:rsidR="00D94A32" w:rsidRPr="000A4AD4" w:rsidRDefault="008426A5" w:rsidP="000A4AD4">
      <w:pPr>
        <w:spacing w:before="60"/>
        <w:jc w:val="right"/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 xml:space="preserve">Załącznik nr </w:t>
      </w:r>
      <w:r w:rsidR="000A4AD4" w:rsidRPr="000A4AD4">
        <w:rPr>
          <w:rFonts w:ascii="Verdana" w:hAnsi="Verdana" w:cs="Tahoma"/>
          <w:b/>
          <w:sz w:val="17"/>
          <w:szCs w:val="17"/>
        </w:rPr>
        <w:t>6</w:t>
      </w:r>
      <w:r w:rsidR="00D96C18" w:rsidRPr="000A4AD4">
        <w:rPr>
          <w:rFonts w:ascii="Verdana" w:hAnsi="Verdana" w:cs="Tahoma"/>
          <w:b/>
          <w:sz w:val="17"/>
          <w:szCs w:val="17"/>
        </w:rPr>
        <w:t xml:space="preserve"> - Wykaz osób skierowanych do realizacji zamówienia</w:t>
      </w:r>
    </w:p>
    <w:p w14:paraId="4E030BA6" w14:textId="77777777" w:rsidR="000A4AD4" w:rsidRDefault="000A4AD4" w:rsidP="00D96C18">
      <w:pPr>
        <w:jc w:val="right"/>
        <w:rPr>
          <w:rFonts w:ascii="Verdana" w:hAnsi="Verdana" w:cs="Tahoma"/>
          <w:b/>
          <w:sz w:val="17"/>
          <w:szCs w:val="17"/>
        </w:rPr>
      </w:pPr>
    </w:p>
    <w:p w14:paraId="4E00A7B5" w14:textId="77777777" w:rsidR="00D96C18" w:rsidRPr="000A4AD4" w:rsidRDefault="00D96C18" w:rsidP="00D96C18">
      <w:pPr>
        <w:spacing w:line="276" w:lineRule="auto"/>
        <w:ind w:right="98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>...........................................................................</w:t>
      </w:r>
    </w:p>
    <w:p w14:paraId="0A2E9922" w14:textId="25BC3D26" w:rsidR="00D96C18" w:rsidRPr="000A4AD4" w:rsidRDefault="00D96C18" w:rsidP="00D96C18">
      <w:pPr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 xml:space="preserve"> Nazwa firmy/Imię i Nazwisko</w:t>
      </w:r>
    </w:p>
    <w:p w14:paraId="38B560AE" w14:textId="77777777" w:rsidR="00D96C18" w:rsidRPr="000A4AD4" w:rsidRDefault="00D96C18" w:rsidP="00D96C18">
      <w:pPr>
        <w:rPr>
          <w:rFonts w:ascii="Verdana" w:hAnsi="Verdana" w:cs="Tahoma"/>
          <w:sz w:val="17"/>
          <w:szCs w:val="17"/>
        </w:rPr>
      </w:pPr>
    </w:p>
    <w:p w14:paraId="2BBCA09D" w14:textId="77777777" w:rsidR="006963F2" w:rsidRDefault="006963F2" w:rsidP="00D96C18">
      <w:pPr>
        <w:pStyle w:val="Tekstpodstawowy"/>
        <w:spacing w:line="276" w:lineRule="auto"/>
        <w:jc w:val="center"/>
        <w:rPr>
          <w:rFonts w:ascii="Verdana" w:hAnsi="Verdana" w:cs="Tahoma"/>
          <w:b/>
          <w:sz w:val="17"/>
          <w:szCs w:val="17"/>
        </w:rPr>
      </w:pPr>
    </w:p>
    <w:p w14:paraId="214AB6F3" w14:textId="21469486" w:rsidR="00D96C18" w:rsidRPr="000A4AD4" w:rsidRDefault="00D96C18" w:rsidP="00D96C18">
      <w:pPr>
        <w:pStyle w:val="Tekstpodstawowy"/>
        <w:spacing w:line="276" w:lineRule="auto"/>
        <w:jc w:val="center"/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>Wykaz osób skierowanych przez wykonawcę do realizacji zamówienia</w:t>
      </w:r>
      <w:r w:rsidR="00E12072">
        <w:rPr>
          <w:rFonts w:ascii="Verdana" w:hAnsi="Verdana" w:cs="Tahoma"/>
          <w:b/>
          <w:sz w:val="17"/>
          <w:szCs w:val="17"/>
        </w:rPr>
        <w:t xml:space="preserve"> </w:t>
      </w:r>
    </w:p>
    <w:p w14:paraId="4A59438C" w14:textId="2702BB42" w:rsidR="00D96C18" w:rsidRPr="000A4AD4" w:rsidRDefault="00D96C18" w:rsidP="00394264">
      <w:pPr>
        <w:jc w:val="both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 xml:space="preserve">Wykaz osób, które będą uczestniczyć w wykonywaniu zamówienia, w szczególności odpowiedzialnych za świadczenie usług wraz z informacjami na temat ich </w:t>
      </w:r>
      <w:r w:rsidR="008426A5" w:rsidRPr="000A4AD4">
        <w:rPr>
          <w:rFonts w:ascii="Verdana" w:hAnsi="Verdana" w:cs="Tahoma"/>
          <w:sz w:val="17"/>
          <w:szCs w:val="17"/>
        </w:rPr>
        <w:t xml:space="preserve">kwalifikacji zawodowych, uprawnień i </w:t>
      </w:r>
      <w:r w:rsidRPr="000A4AD4">
        <w:rPr>
          <w:rFonts w:ascii="Verdana" w:hAnsi="Verdana" w:cs="Tahoma"/>
          <w:sz w:val="17"/>
          <w:szCs w:val="17"/>
        </w:rPr>
        <w:t>doświadczenia</w:t>
      </w:r>
      <w:r w:rsidR="008426A5" w:rsidRPr="000A4AD4">
        <w:rPr>
          <w:rFonts w:ascii="Verdana" w:hAnsi="Verdana" w:cs="Tahoma"/>
          <w:sz w:val="17"/>
          <w:szCs w:val="17"/>
        </w:rPr>
        <w:t xml:space="preserve">, </w:t>
      </w:r>
      <w:r w:rsidRPr="000A4AD4">
        <w:rPr>
          <w:rFonts w:ascii="Verdana" w:hAnsi="Verdana" w:cs="Tahoma"/>
          <w:sz w:val="17"/>
          <w:szCs w:val="17"/>
        </w:rPr>
        <w:t>niezbędnych do wykonania zamówienia oraz informacja o podstawie dysponowania osobami. Wykaz składany jest na potwierdzenie spełniania warunków udziału w po</w:t>
      </w:r>
      <w:r w:rsidR="000A106E" w:rsidRPr="000A4AD4">
        <w:rPr>
          <w:rFonts w:ascii="Verdana" w:hAnsi="Verdana" w:cs="Tahoma"/>
          <w:sz w:val="17"/>
          <w:szCs w:val="17"/>
        </w:rPr>
        <w:t>stę</w:t>
      </w:r>
      <w:r w:rsidR="001477A6" w:rsidRPr="000A4AD4">
        <w:rPr>
          <w:rFonts w:ascii="Verdana" w:hAnsi="Verdana" w:cs="Tahoma"/>
          <w:sz w:val="17"/>
          <w:szCs w:val="17"/>
        </w:rPr>
        <w:t xml:space="preserve">powaniu zgodnie z pkt. </w:t>
      </w:r>
      <w:r w:rsidR="008426A5" w:rsidRPr="000A4AD4">
        <w:rPr>
          <w:rFonts w:ascii="Verdana" w:hAnsi="Verdana" w:cs="Tahoma"/>
          <w:sz w:val="17"/>
          <w:szCs w:val="17"/>
        </w:rPr>
        <w:t>7.1</w:t>
      </w:r>
      <w:r w:rsidR="000A4AD4">
        <w:rPr>
          <w:rFonts w:ascii="Verdana" w:hAnsi="Verdana" w:cs="Tahoma"/>
          <w:sz w:val="17"/>
          <w:szCs w:val="17"/>
        </w:rPr>
        <w:t>d.</w:t>
      </w:r>
      <w:r w:rsidR="008426A5" w:rsidRPr="000A4AD4">
        <w:rPr>
          <w:rFonts w:ascii="Verdana" w:hAnsi="Verdana" w:cs="Tahoma"/>
          <w:sz w:val="17"/>
          <w:szCs w:val="17"/>
        </w:rPr>
        <w:t xml:space="preserve"> SWZ</w:t>
      </w:r>
    </w:p>
    <w:p w14:paraId="61A45817" w14:textId="15467410" w:rsidR="00E12072" w:rsidRDefault="0041022E" w:rsidP="000A4AD4">
      <w:pPr>
        <w:spacing w:before="60"/>
        <w:jc w:val="both"/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>U</w:t>
      </w:r>
      <w:r w:rsidR="000A4AD4">
        <w:rPr>
          <w:rFonts w:ascii="Verdana" w:hAnsi="Verdana" w:cs="Tahoma"/>
          <w:b/>
          <w:sz w:val="17"/>
          <w:szCs w:val="17"/>
        </w:rPr>
        <w:t>waga!</w:t>
      </w:r>
      <w:r w:rsidRPr="000A4AD4">
        <w:rPr>
          <w:rFonts w:ascii="Verdana" w:hAnsi="Verdana" w:cs="Tahoma"/>
          <w:b/>
          <w:sz w:val="17"/>
          <w:szCs w:val="17"/>
        </w:rPr>
        <w:t xml:space="preserve">: W załączniku nr </w:t>
      </w:r>
      <w:r w:rsidR="000A4AD4">
        <w:rPr>
          <w:rFonts w:ascii="Verdana" w:hAnsi="Verdana" w:cs="Tahoma"/>
          <w:b/>
          <w:sz w:val="17"/>
          <w:szCs w:val="17"/>
        </w:rPr>
        <w:t>6</w:t>
      </w:r>
      <w:r w:rsidRPr="000A4AD4">
        <w:rPr>
          <w:rFonts w:ascii="Verdana" w:hAnsi="Verdana" w:cs="Tahoma"/>
          <w:b/>
          <w:sz w:val="17"/>
          <w:szCs w:val="17"/>
        </w:rPr>
        <w:t xml:space="preserve"> muszą być wskazane te same osoby, co w </w:t>
      </w:r>
      <w:r w:rsidR="00DB7C68">
        <w:rPr>
          <w:rFonts w:ascii="Verdana" w:hAnsi="Verdana" w:cs="Tahoma"/>
          <w:b/>
          <w:sz w:val="17"/>
          <w:szCs w:val="17"/>
        </w:rPr>
        <w:t>punkcie 6 Formularza Oferty</w:t>
      </w:r>
      <w:r w:rsidRPr="000A4AD4">
        <w:rPr>
          <w:rFonts w:ascii="Verdana" w:hAnsi="Verdana" w:cs="Tahoma"/>
          <w:b/>
          <w:sz w:val="17"/>
          <w:szCs w:val="17"/>
        </w:rPr>
        <w:t>.</w:t>
      </w:r>
    </w:p>
    <w:p w14:paraId="1CAD9E6D" w14:textId="355BEB01" w:rsidR="00E66A1C" w:rsidRPr="005308CB" w:rsidRDefault="00E66A1C" w:rsidP="005308CB">
      <w:pPr>
        <w:spacing w:before="120"/>
        <w:rPr>
          <w:rFonts w:ascii="Verdana" w:hAnsi="Verdana" w:cs="Tahoma"/>
          <w:b/>
          <w:color w:val="FF0000"/>
          <w:sz w:val="17"/>
          <w:szCs w:val="17"/>
        </w:rPr>
      </w:pPr>
      <w:r w:rsidRPr="005308CB">
        <w:rPr>
          <w:rFonts w:ascii="Verdana" w:hAnsi="Verdana" w:cs="Tahoma"/>
          <w:b/>
          <w:color w:val="FF0000"/>
          <w:sz w:val="17"/>
          <w:szCs w:val="17"/>
        </w:rPr>
        <w:t>Zgodnie z pkt. 7.1)d.</w:t>
      </w:r>
      <w:r w:rsidR="00F06E48" w:rsidRPr="005308CB">
        <w:rPr>
          <w:rFonts w:ascii="Verdana" w:hAnsi="Verdana" w:cs="Tahoma"/>
          <w:b/>
          <w:color w:val="FF0000"/>
          <w:sz w:val="17"/>
          <w:szCs w:val="17"/>
        </w:rPr>
        <w:t>1</w:t>
      </w:r>
    </w:p>
    <w:p w14:paraId="3D9BF90A" w14:textId="77777777" w:rsidR="009B7293" w:rsidRPr="000A4AD4" w:rsidRDefault="009B7293" w:rsidP="00D96C18">
      <w:pPr>
        <w:rPr>
          <w:rFonts w:ascii="Verdana" w:hAnsi="Verdana" w:cs="Tahoma"/>
          <w:b/>
          <w:sz w:val="17"/>
          <w:szCs w:val="17"/>
        </w:rPr>
      </w:pPr>
    </w:p>
    <w:p w14:paraId="23ADC376" w14:textId="7971C557" w:rsidR="00D96C18" w:rsidRDefault="00BD0825" w:rsidP="00D96C18">
      <w:pPr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>Imię i nazwisko 1. osoby skierowanej do realizacji zamówienia: …………………………………………………………………………….</w:t>
      </w:r>
    </w:p>
    <w:p w14:paraId="419330F3" w14:textId="77777777" w:rsidR="005A0FCF" w:rsidRPr="000A4AD4" w:rsidRDefault="005A0FCF" w:rsidP="00D96C18">
      <w:pPr>
        <w:rPr>
          <w:rFonts w:ascii="Verdana" w:hAnsi="Verdana" w:cs="Tahoma"/>
          <w:sz w:val="17"/>
          <w:szCs w:val="17"/>
          <w:highlight w:val="yellow"/>
        </w:rPr>
      </w:pPr>
    </w:p>
    <w:tbl>
      <w:tblPr>
        <w:tblStyle w:val="Tabela-Siatka"/>
        <w:tblW w:w="14992" w:type="dxa"/>
        <w:tblLook w:val="04A0" w:firstRow="1" w:lastRow="0" w:firstColumn="1" w:lastColumn="0" w:noHBand="0" w:noVBand="1"/>
      </w:tblPr>
      <w:tblGrid>
        <w:gridCol w:w="675"/>
        <w:gridCol w:w="3828"/>
        <w:gridCol w:w="2835"/>
        <w:gridCol w:w="5528"/>
        <w:gridCol w:w="2126"/>
      </w:tblGrid>
      <w:tr w:rsidR="009B7293" w:rsidRPr="000A4AD4" w14:paraId="36AA88EC" w14:textId="77777777" w:rsidTr="000A070B">
        <w:tc>
          <w:tcPr>
            <w:tcW w:w="675" w:type="dxa"/>
            <w:vAlign w:val="center"/>
          </w:tcPr>
          <w:p w14:paraId="46C9BE28" w14:textId="77777777" w:rsidR="009B7293" w:rsidRPr="000A4AD4" w:rsidRDefault="009B7293" w:rsidP="00394264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14:paraId="4490E33E" w14:textId="77777777" w:rsidR="009B7293" w:rsidRPr="000A4AD4" w:rsidRDefault="009B7293" w:rsidP="000A070B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L.p.</w:t>
            </w:r>
          </w:p>
        </w:tc>
        <w:tc>
          <w:tcPr>
            <w:tcW w:w="3828" w:type="dxa"/>
            <w:tcBorders>
              <w:bottom w:val="single" w:sz="4" w:space="0" w:color="auto"/>
            </w:tcBorders>
            <w:vAlign w:val="center"/>
          </w:tcPr>
          <w:p w14:paraId="056A8BC8" w14:textId="77777777" w:rsidR="009B7293" w:rsidRPr="000A4AD4" w:rsidRDefault="009B7293" w:rsidP="009B7293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Warunek</w:t>
            </w:r>
            <w:r w:rsidR="00DB3CF8" w:rsidRPr="000A4AD4">
              <w:rPr>
                <w:rFonts w:ascii="Verdana" w:hAnsi="Verdana" w:cs="Arial"/>
                <w:b/>
                <w:sz w:val="17"/>
                <w:szCs w:val="17"/>
              </w:rPr>
              <w:t xml:space="preserve"> obligatoryjny</w:t>
            </w:r>
          </w:p>
          <w:p w14:paraId="63812B5B" w14:textId="6F3577B3" w:rsidR="00DB3CF8" w:rsidRPr="000A4AD4" w:rsidRDefault="00DB3CF8" w:rsidP="009B7293">
            <w:pPr>
              <w:jc w:val="center"/>
              <w:rPr>
                <w:rFonts w:ascii="Verdana" w:hAnsi="Verdana" w:cs="Arial"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i/>
                <w:sz w:val="17"/>
                <w:szCs w:val="17"/>
              </w:rPr>
              <w:t>(zgodnie z pkt 7.1</w:t>
            </w:r>
            <w:r w:rsidR="00AB369A">
              <w:rPr>
                <w:rFonts w:ascii="Verdana" w:hAnsi="Verdana" w:cs="Arial"/>
                <w:i/>
                <w:sz w:val="17"/>
                <w:szCs w:val="17"/>
              </w:rPr>
              <w:t>d.</w:t>
            </w:r>
            <w:r w:rsidRPr="000A4AD4">
              <w:rPr>
                <w:rFonts w:ascii="Verdana" w:hAnsi="Verdana" w:cs="Arial"/>
                <w:i/>
                <w:sz w:val="17"/>
                <w:szCs w:val="17"/>
              </w:rPr>
              <w:t>) SWZ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6D6928A2" w14:textId="77777777" w:rsidR="009B7293" w:rsidRPr="000A4AD4" w:rsidRDefault="000C3277" w:rsidP="000C3277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Określenie wymaganych informacji</w:t>
            </w:r>
          </w:p>
        </w:tc>
        <w:tc>
          <w:tcPr>
            <w:tcW w:w="5528" w:type="dxa"/>
          </w:tcPr>
          <w:p w14:paraId="7648C23D" w14:textId="77777777" w:rsidR="009B7293" w:rsidRPr="000A4AD4" w:rsidRDefault="009B7293" w:rsidP="00394264">
            <w:pPr>
              <w:jc w:val="center"/>
              <w:rPr>
                <w:rFonts w:ascii="Verdana" w:hAnsi="Verdana" w:cs="Arial"/>
                <w:b/>
                <w:sz w:val="17"/>
                <w:szCs w:val="17"/>
                <w:vertAlign w:val="superscript"/>
              </w:rPr>
            </w:pPr>
          </w:p>
          <w:p w14:paraId="605093DF" w14:textId="77777777" w:rsidR="009B7293" w:rsidRPr="000A4AD4" w:rsidRDefault="00DB3CF8" w:rsidP="00394264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Wymagane informacje</w:t>
            </w:r>
          </w:p>
          <w:p w14:paraId="0E45B9A4" w14:textId="77777777" w:rsidR="000C3277" w:rsidRPr="000A4AD4" w:rsidRDefault="000C3277" w:rsidP="00394264">
            <w:pPr>
              <w:jc w:val="center"/>
              <w:rPr>
                <w:rFonts w:ascii="Verdana" w:hAnsi="Verdana" w:cs="Arial"/>
                <w:bCs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bCs/>
                <w:i/>
                <w:sz w:val="17"/>
                <w:szCs w:val="17"/>
              </w:rPr>
              <w:t>(wypełnia Wykonawca)</w:t>
            </w:r>
          </w:p>
        </w:tc>
        <w:tc>
          <w:tcPr>
            <w:tcW w:w="2126" w:type="dxa"/>
          </w:tcPr>
          <w:p w14:paraId="23EF8413" w14:textId="77777777" w:rsidR="009B7293" w:rsidRPr="000A4AD4" w:rsidRDefault="009B7293" w:rsidP="00394264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Informacja o podstawie do dysponowania osobą**</w:t>
            </w:r>
            <w:r w:rsidR="00B8417C"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*</w:t>
            </w:r>
          </w:p>
        </w:tc>
      </w:tr>
      <w:tr w:rsidR="000A070B" w:rsidRPr="000A4AD4" w14:paraId="763CAD52" w14:textId="77777777" w:rsidTr="000A070B">
        <w:trPr>
          <w:trHeight w:val="962"/>
        </w:trPr>
        <w:tc>
          <w:tcPr>
            <w:tcW w:w="675" w:type="dxa"/>
            <w:vAlign w:val="center"/>
          </w:tcPr>
          <w:p w14:paraId="47538C2B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bookmarkStart w:id="0" w:name="_Hlk78888181"/>
            <w:r w:rsidRPr="000A4AD4">
              <w:rPr>
                <w:rFonts w:ascii="Verdana" w:hAnsi="Verdana" w:cs="Tahoma"/>
                <w:sz w:val="17"/>
                <w:szCs w:val="17"/>
              </w:rPr>
              <w:t>1</w:t>
            </w:r>
          </w:p>
        </w:tc>
        <w:tc>
          <w:tcPr>
            <w:tcW w:w="3828" w:type="dxa"/>
            <w:tcBorders>
              <w:bottom w:val="single" w:sz="4" w:space="0" w:color="auto"/>
            </w:tcBorders>
            <w:vAlign w:val="center"/>
          </w:tcPr>
          <w:p w14:paraId="6B351D91" w14:textId="3C1C85B5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co najmniej 3 letnie</w:t>
            </w:r>
            <w:r w:rsidR="00BD68FA"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w planowaniu zabezpieczenia obiektów przed atakami terrorystycznymi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4FF995F5" w14:textId="11E69D8F" w:rsidR="000A070B" w:rsidRPr="000A4AD4" w:rsidRDefault="00BD68FA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</w:t>
            </w:r>
            <w:r w:rsidR="00A54188">
              <w:rPr>
                <w:rFonts w:ascii="Verdana" w:hAnsi="Verdana" w:cs="Tahoma"/>
                <w:sz w:val="17"/>
                <w:szCs w:val="17"/>
              </w:rPr>
              <w:t>ę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 obiektu, okres </w:t>
            </w:r>
            <w:r w:rsidR="005308CB"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528" w:type="dxa"/>
          </w:tcPr>
          <w:p w14:paraId="34FAA6FB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126" w:type="dxa"/>
            <w:vMerge w:val="restart"/>
          </w:tcPr>
          <w:p w14:paraId="0EE4AFE5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0A070B" w:rsidRPr="000A4AD4" w14:paraId="7BDD8BF3" w14:textId="77777777" w:rsidTr="000A070B">
        <w:trPr>
          <w:trHeight w:val="1469"/>
        </w:trPr>
        <w:tc>
          <w:tcPr>
            <w:tcW w:w="675" w:type="dxa"/>
            <w:vAlign w:val="center"/>
          </w:tcPr>
          <w:p w14:paraId="10D2076C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2</w:t>
            </w:r>
          </w:p>
        </w:tc>
        <w:tc>
          <w:tcPr>
            <w:tcW w:w="3828" w:type="dxa"/>
            <w:tcBorders>
              <w:bottom w:val="single" w:sz="4" w:space="0" w:color="auto"/>
            </w:tcBorders>
            <w:vAlign w:val="center"/>
          </w:tcPr>
          <w:p w14:paraId="64736B9C" w14:textId="62E3FE83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co najmniej 5 letnie</w:t>
            </w:r>
            <w:r w:rsidR="00BD68FA"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w pracy jako funkcjonariusz policji (jednostki AT) lub jednostek specjalnych Sił Zbrojnych lub jednostek służb specjalnych w komórkach związanych ze zwalczaniem zagrożeń bombowych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3AF43469" w14:textId="470E89E7" w:rsidR="000A070B" w:rsidRPr="000A4AD4" w:rsidRDefault="004B43F9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rodzaj/nazwę jednostki, okres zatrudnienia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528" w:type="dxa"/>
          </w:tcPr>
          <w:p w14:paraId="458B79D5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126" w:type="dxa"/>
            <w:vMerge/>
          </w:tcPr>
          <w:p w14:paraId="12CDCA7B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0A070B" w:rsidRPr="000A4AD4" w14:paraId="261F5AB8" w14:textId="77777777" w:rsidTr="000A070B">
        <w:trPr>
          <w:trHeight w:val="916"/>
        </w:trPr>
        <w:tc>
          <w:tcPr>
            <w:tcW w:w="675" w:type="dxa"/>
            <w:vAlign w:val="center"/>
          </w:tcPr>
          <w:p w14:paraId="7D4EDD1D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3</w:t>
            </w:r>
          </w:p>
        </w:tc>
        <w:tc>
          <w:tcPr>
            <w:tcW w:w="3828" w:type="dxa"/>
            <w:tcBorders>
              <w:top w:val="single" w:sz="4" w:space="0" w:color="auto"/>
            </w:tcBorders>
            <w:vAlign w:val="center"/>
          </w:tcPr>
          <w:p w14:paraId="55859AD8" w14:textId="52A35258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3 miesięczne</w:t>
            </w:r>
            <w:r w:rsidR="00BD68FA"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ochrony dużych skupisk ludności (obiekty/obszary na których znajduje się ≥ 100 osób)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01922D4F" w14:textId="4FD15E4F" w:rsidR="000A070B" w:rsidRPr="000A4AD4" w:rsidRDefault="00BD68FA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obiektu</w:t>
            </w:r>
            <w:r w:rsidR="00A54188">
              <w:rPr>
                <w:rFonts w:ascii="Verdana" w:hAnsi="Verdana" w:cs="Tahoma"/>
                <w:sz w:val="17"/>
                <w:szCs w:val="17"/>
              </w:rPr>
              <w:t>/obiektów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, okres </w:t>
            </w:r>
            <w:r w:rsidR="005308CB"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</w:p>
        </w:tc>
        <w:tc>
          <w:tcPr>
            <w:tcW w:w="5528" w:type="dxa"/>
          </w:tcPr>
          <w:p w14:paraId="5FE0E532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126" w:type="dxa"/>
            <w:vMerge/>
          </w:tcPr>
          <w:p w14:paraId="51C5A387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0A070B" w:rsidRPr="000A4AD4" w14:paraId="672BE986" w14:textId="77777777" w:rsidTr="000A070B">
        <w:trPr>
          <w:trHeight w:val="1191"/>
        </w:trPr>
        <w:tc>
          <w:tcPr>
            <w:tcW w:w="675" w:type="dxa"/>
            <w:vAlign w:val="center"/>
          </w:tcPr>
          <w:p w14:paraId="1BE8152B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4</w:t>
            </w:r>
          </w:p>
        </w:tc>
        <w:tc>
          <w:tcPr>
            <w:tcW w:w="3828" w:type="dxa"/>
            <w:vAlign w:val="center"/>
          </w:tcPr>
          <w:p w14:paraId="23A63E34" w14:textId="77777777" w:rsidR="006963F2" w:rsidRDefault="006963F2" w:rsidP="000A070B">
            <w:pPr>
              <w:rPr>
                <w:rFonts w:ascii="Verdana" w:hAnsi="Verdana" w:cs="Calibri"/>
                <w:sz w:val="17"/>
                <w:szCs w:val="17"/>
              </w:rPr>
            </w:pPr>
          </w:p>
          <w:p w14:paraId="53470C6E" w14:textId="33315D0F" w:rsidR="000A070B" w:rsidRDefault="000A070B" w:rsidP="000A070B">
            <w:pPr>
              <w:rPr>
                <w:rFonts w:ascii="Verdana" w:hAnsi="Verdana" w:cs="Calibri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3 letnie</w:t>
            </w:r>
            <w:r w:rsidR="00A54188">
              <w:rPr>
                <w:rFonts w:ascii="Verdana" w:hAnsi="Verdana" w:cs="Calibri"/>
                <w:sz w:val="17"/>
                <w:szCs w:val="17"/>
              </w:rPr>
              <w:t xml:space="preserve">go </w:t>
            </w:r>
            <w:r w:rsidRPr="00092FEE">
              <w:rPr>
                <w:rFonts w:ascii="Verdana" w:hAnsi="Verdana" w:cs="Calibri"/>
                <w:sz w:val="17"/>
                <w:szCs w:val="17"/>
              </w:rPr>
              <w:t>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prowadzenia rozpoznawania pirotechnicznego przed oraz w trakcie imprez masowych</w:t>
            </w:r>
          </w:p>
          <w:p w14:paraId="3180E1AC" w14:textId="4EA14346" w:rsidR="006963F2" w:rsidRPr="000A070B" w:rsidRDefault="006963F2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</w:p>
        </w:tc>
        <w:tc>
          <w:tcPr>
            <w:tcW w:w="2835" w:type="dxa"/>
            <w:vAlign w:val="center"/>
          </w:tcPr>
          <w:p w14:paraId="14E2BE94" w14:textId="77777777" w:rsidR="000A070B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150FC345" w14:textId="57372375" w:rsidR="000A070B" w:rsidRPr="000A4AD4" w:rsidRDefault="00BD68FA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 xml:space="preserve">podać nazwę </w:t>
            </w:r>
            <w:r w:rsidR="00A54188">
              <w:rPr>
                <w:rFonts w:ascii="Verdana" w:hAnsi="Verdana" w:cs="Tahoma"/>
                <w:sz w:val="17"/>
                <w:szCs w:val="17"/>
              </w:rPr>
              <w:t>imprezy/imprez masowych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, okres </w:t>
            </w:r>
            <w:r w:rsidR="005308CB"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</w:t>
            </w:r>
          </w:p>
          <w:p w14:paraId="18C2ECB6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5528" w:type="dxa"/>
          </w:tcPr>
          <w:p w14:paraId="08FFAFE7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126" w:type="dxa"/>
            <w:vMerge/>
          </w:tcPr>
          <w:p w14:paraId="540BE3B8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0A070B" w:rsidRPr="000A4AD4" w14:paraId="1C860410" w14:textId="77777777" w:rsidTr="005308CB">
        <w:trPr>
          <w:trHeight w:val="817"/>
        </w:trPr>
        <w:tc>
          <w:tcPr>
            <w:tcW w:w="675" w:type="dxa"/>
            <w:vAlign w:val="center"/>
          </w:tcPr>
          <w:p w14:paraId="1AAAB829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lastRenderedPageBreak/>
              <w:t>5</w:t>
            </w:r>
          </w:p>
        </w:tc>
        <w:tc>
          <w:tcPr>
            <w:tcW w:w="3828" w:type="dxa"/>
            <w:vAlign w:val="center"/>
          </w:tcPr>
          <w:p w14:paraId="2267C7C0" w14:textId="1F338291" w:rsidR="000A070B" w:rsidRPr="00E66A1C" w:rsidRDefault="000A070B" w:rsidP="000A070B">
            <w:pPr>
              <w:rPr>
                <w:rFonts w:ascii="Verdana" w:hAnsi="Verdana" w:cs="Calibri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3 miesięczne</w:t>
            </w:r>
            <w:r w:rsidR="00BD68FA"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planowania operacji antyterrorystycznych</w:t>
            </w:r>
          </w:p>
        </w:tc>
        <w:tc>
          <w:tcPr>
            <w:tcW w:w="2835" w:type="dxa"/>
            <w:vAlign w:val="center"/>
          </w:tcPr>
          <w:p w14:paraId="3E26385A" w14:textId="5E7FBEEA" w:rsidR="000A070B" w:rsidRPr="000A4AD4" w:rsidRDefault="000A070B" w:rsidP="004B43F9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</w:t>
            </w:r>
            <w:r w:rsidR="00A54188">
              <w:rPr>
                <w:rFonts w:ascii="Verdana" w:hAnsi="Verdana" w:cs="Tahoma"/>
                <w:sz w:val="17"/>
                <w:szCs w:val="17"/>
              </w:rPr>
              <w:t xml:space="preserve"> i </w:t>
            </w:r>
            <w:r w:rsidR="005308CB">
              <w:rPr>
                <w:rFonts w:ascii="Verdana" w:hAnsi="Verdana" w:cs="Tahoma"/>
                <w:sz w:val="17"/>
                <w:szCs w:val="17"/>
              </w:rPr>
              <w:t>miejsce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 </w:t>
            </w:r>
            <w:r w:rsidR="00A54188">
              <w:rPr>
                <w:rFonts w:ascii="Verdana" w:hAnsi="Verdana" w:cs="Tahoma"/>
                <w:sz w:val="17"/>
                <w:szCs w:val="17"/>
              </w:rPr>
              <w:t>operacj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, okres</w:t>
            </w:r>
            <w:r w:rsidR="005308CB">
              <w:rPr>
                <w:rFonts w:ascii="Verdana" w:hAnsi="Verdana" w:cs="Tahoma"/>
                <w:sz w:val="17"/>
                <w:szCs w:val="17"/>
              </w:rPr>
              <w:t xml:space="preserve"> 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</w:p>
        </w:tc>
        <w:tc>
          <w:tcPr>
            <w:tcW w:w="5528" w:type="dxa"/>
          </w:tcPr>
          <w:p w14:paraId="5B4CA4B8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  <w:vMerge/>
          </w:tcPr>
          <w:p w14:paraId="26581763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0A070B" w:rsidRPr="000A4AD4" w14:paraId="60DE04C8" w14:textId="77777777" w:rsidTr="000A070B">
        <w:trPr>
          <w:trHeight w:val="1100"/>
        </w:trPr>
        <w:tc>
          <w:tcPr>
            <w:tcW w:w="675" w:type="dxa"/>
            <w:vAlign w:val="center"/>
          </w:tcPr>
          <w:p w14:paraId="5C569E25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6</w:t>
            </w:r>
          </w:p>
        </w:tc>
        <w:tc>
          <w:tcPr>
            <w:tcW w:w="3828" w:type="dxa"/>
            <w:vAlign w:val="center"/>
          </w:tcPr>
          <w:p w14:paraId="01FDE476" w14:textId="53490A45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2 miesięczne</w:t>
            </w:r>
            <w:r w:rsidR="00BD68FA"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 w:rsidR="00BD68FA"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nadzoru i kierowania osobami zabezpieczającymi miejsce imprezy masowej</w:t>
            </w:r>
          </w:p>
        </w:tc>
        <w:tc>
          <w:tcPr>
            <w:tcW w:w="2835" w:type="dxa"/>
            <w:vAlign w:val="center"/>
          </w:tcPr>
          <w:p w14:paraId="04322F61" w14:textId="0A7F75EF" w:rsidR="000A070B" w:rsidRPr="000A4AD4" w:rsidRDefault="004B43F9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 xml:space="preserve">podać nazwę obiektu, okres </w:t>
            </w:r>
            <w:r w:rsidR="005308CB"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528" w:type="dxa"/>
          </w:tcPr>
          <w:p w14:paraId="14504BAC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  <w:vMerge/>
          </w:tcPr>
          <w:p w14:paraId="6773CF21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0A070B" w:rsidRPr="000A4AD4" w14:paraId="31D5F8AF" w14:textId="77777777" w:rsidTr="000A070B">
        <w:trPr>
          <w:trHeight w:val="1115"/>
        </w:trPr>
        <w:tc>
          <w:tcPr>
            <w:tcW w:w="675" w:type="dxa"/>
            <w:vAlign w:val="center"/>
          </w:tcPr>
          <w:p w14:paraId="406A6272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7</w:t>
            </w:r>
          </w:p>
        </w:tc>
        <w:tc>
          <w:tcPr>
            <w:tcW w:w="3828" w:type="dxa"/>
            <w:vAlign w:val="center"/>
          </w:tcPr>
          <w:p w14:paraId="4C4F7792" w14:textId="628BE8EF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ukończ</w:t>
            </w:r>
            <w:r w:rsidR="00BD68FA">
              <w:rPr>
                <w:rFonts w:ascii="Verdana" w:hAnsi="Verdana" w:cs="Calibri"/>
                <w:sz w:val="17"/>
                <w:szCs w:val="17"/>
              </w:rPr>
              <w:t>ony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kurs dla techników bombowych lub równorzędne trwające minimum 3 miesiące</w:t>
            </w:r>
          </w:p>
        </w:tc>
        <w:tc>
          <w:tcPr>
            <w:tcW w:w="2835" w:type="dxa"/>
            <w:vAlign w:val="center"/>
          </w:tcPr>
          <w:p w14:paraId="51D56BDE" w14:textId="77777777" w:rsidR="005308CB" w:rsidRDefault="005308CB" w:rsidP="004B43F9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4C8392EC" w14:textId="56DC05C0" w:rsidR="004B43F9" w:rsidRPr="000A4AD4" w:rsidRDefault="004B43F9" w:rsidP="004B43F9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kursu, nazwę organizatora, czas trwania kursu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  <w:p w14:paraId="1FAAF2CF" w14:textId="26830802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5528" w:type="dxa"/>
          </w:tcPr>
          <w:p w14:paraId="7C31AFB6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  <w:vMerge/>
          </w:tcPr>
          <w:p w14:paraId="192EC205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0A070B" w:rsidRPr="000A4AD4" w14:paraId="35264D3D" w14:textId="77777777" w:rsidTr="000A070B">
        <w:trPr>
          <w:trHeight w:val="1131"/>
        </w:trPr>
        <w:tc>
          <w:tcPr>
            <w:tcW w:w="675" w:type="dxa"/>
            <w:vAlign w:val="center"/>
          </w:tcPr>
          <w:p w14:paraId="78B21442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8</w:t>
            </w:r>
          </w:p>
        </w:tc>
        <w:tc>
          <w:tcPr>
            <w:tcW w:w="3828" w:type="dxa"/>
            <w:vAlign w:val="center"/>
          </w:tcPr>
          <w:p w14:paraId="62C01B24" w14:textId="32A969D9" w:rsidR="000A070B" w:rsidRPr="000A070B" w:rsidRDefault="000A070B" w:rsidP="000A070B">
            <w:pPr>
              <w:rPr>
                <w:rFonts w:ascii="Verdana" w:hAnsi="Verdana" w:cs="Tahoma"/>
                <w:iCs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ukończ</w:t>
            </w:r>
            <w:r w:rsidR="00BD68FA">
              <w:rPr>
                <w:rFonts w:ascii="Verdana" w:hAnsi="Verdana" w:cs="Calibri"/>
                <w:sz w:val="17"/>
                <w:szCs w:val="17"/>
              </w:rPr>
              <w:t>ony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kurs z zakresu rozbrajania improwizowanych urządzeń wybuchowych trwający minimum 5 dni</w:t>
            </w:r>
          </w:p>
        </w:tc>
        <w:tc>
          <w:tcPr>
            <w:tcW w:w="2835" w:type="dxa"/>
            <w:vAlign w:val="center"/>
          </w:tcPr>
          <w:p w14:paraId="7EDE14F5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3764B9CC" w14:textId="77777777" w:rsidR="004B43F9" w:rsidRPr="000A4AD4" w:rsidRDefault="004B43F9" w:rsidP="004B43F9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kursu, nazwę organizatora, czas trwania kursu</w:t>
            </w:r>
          </w:p>
          <w:p w14:paraId="28D6F5E3" w14:textId="2E389A48" w:rsidR="000A070B" w:rsidRPr="000A4AD4" w:rsidRDefault="004B43F9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528" w:type="dxa"/>
          </w:tcPr>
          <w:p w14:paraId="59A3DB1B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  <w:vMerge/>
          </w:tcPr>
          <w:p w14:paraId="7E198C3F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0A070B" w:rsidRPr="000A4AD4" w14:paraId="51FE7ED1" w14:textId="77777777" w:rsidTr="000A070B">
        <w:trPr>
          <w:trHeight w:val="978"/>
        </w:trPr>
        <w:tc>
          <w:tcPr>
            <w:tcW w:w="675" w:type="dxa"/>
            <w:vAlign w:val="center"/>
          </w:tcPr>
          <w:p w14:paraId="2DCFD758" w14:textId="2B5404CC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9</w:t>
            </w:r>
          </w:p>
        </w:tc>
        <w:tc>
          <w:tcPr>
            <w:tcW w:w="3828" w:type="dxa"/>
            <w:vAlign w:val="center"/>
          </w:tcPr>
          <w:p w14:paraId="19850BDC" w14:textId="54EFE241" w:rsidR="000A070B" w:rsidRPr="000A070B" w:rsidRDefault="00BD68FA" w:rsidP="000A070B">
            <w:pPr>
              <w:rPr>
                <w:rFonts w:ascii="Verdana" w:hAnsi="Verdana" w:cs="Arial"/>
                <w:iCs/>
                <w:sz w:val="17"/>
                <w:szCs w:val="17"/>
              </w:rPr>
            </w:pPr>
            <w:r>
              <w:rPr>
                <w:rFonts w:ascii="Verdana" w:hAnsi="Verdana" w:cs="Calibri"/>
                <w:sz w:val="17"/>
                <w:szCs w:val="17"/>
              </w:rPr>
              <w:t>z</w:t>
            </w:r>
            <w:r w:rsidR="000A070B" w:rsidRPr="00092FEE">
              <w:rPr>
                <w:rFonts w:ascii="Verdana" w:hAnsi="Verdana" w:cs="Calibri"/>
                <w:sz w:val="17"/>
                <w:szCs w:val="17"/>
              </w:rPr>
              <w:t>n</w:t>
            </w:r>
            <w:r>
              <w:rPr>
                <w:rFonts w:ascii="Verdana" w:hAnsi="Verdana" w:cs="Calibri"/>
                <w:sz w:val="17"/>
                <w:szCs w:val="17"/>
              </w:rPr>
              <w:t xml:space="preserve">ajomość </w:t>
            </w:r>
            <w:r w:rsidR="000A070B" w:rsidRPr="00092FEE">
              <w:rPr>
                <w:rFonts w:ascii="Verdana" w:hAnsi="Verdana" w:cs="Calibri"/>
                <w:sz w:val="17"/>
                <w:szCs w:val="17"/>
              </w:rPr>
              <w:t>język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="000A070B" w:rsidRPr="00092FEE">
              <w:rPr>
                <w:rFonts w:ascii="Verdana" w:hAnsi="Verdana" w:cs="Calibri"/>
                <w:sz w:val="17"/>
                <w:szCs w:val="17"/>
              </w:rPr>
              <w:t xml:space="preserve"> angielski</w:t>
            </w:r>
            <w:r>
              <w:rPr>
                <w:rFonts w:ascii="Verdana" w:hAnsi="Verdana" w:cs="Calibri"/>
                <w:sz w:val="17"/>
                <w:szCs w:val="17"/>
              </w:rPr>
              <w:t>ego</w:t>
            </w:r>
            <w:r w:rsidR="000A070B" w:rsidRPr="00092FEE">
              <w:rPr>
                <w:rFonts w:ascii="Verdana" w:hAnsi="Verdana" w:cs="Calibri"/>
                <w:sz w:val="17"/>
                <w:szCs w:val="17"/>
              </w:rPr>
              <w:t xml:space="preserve"> w mowie i piśmie w stopniu zaawansowanym – wymagany certyfikat językowy C1 lub </w:t>
            </w:r>
            <w:r w:rsidR="000A070B" w:rsidRPr="00092FEE">
              <w:rPr>
                <w:rFonts w:ascii="Verdana" w:hAnsi="Verdana" w:cs="Calibri"/>
                <w:i/>
                <w:iCs/>
                <w:sz w:val="17"/>
                <w:szCs w:val="17"/>
              </w:rPr>
              <w:t>STANAG</w:t>
            </w:r>
            <w:r w:rsidR="000A070B" w:rsidRPr="00092FEE">
              <w:rPr>
                <w:rFonts w:ascii="Verdana" w:hAnsi="Verdana" w:cs="Calibri"/>
                <w:sz w:val="17"/>
                <w:szCs w:val="17"/>
              </w:rPr>
              <w:t xml:space="preserve"> 6001 poziom 3 lub równorzędny</w:t>
            </w:r>
          </w:p>
        </w:tc>
        <w:tc>
          <w:tcPr>
            <w:tcW w:w="2835" w:type="dxa"/>
            <w:vAlign w:val="center"/>
          </w:tcPr>
          <w:p w14:paraId="2024B5F0" w14:textId="440FA03C" w:rsidR="000A070B" w:rsidRPr="000A4AD4" w:rsidRDefault="004B43F9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poziom zaawansowania znajomości j. angielskiego, nazwa posiadanego certyfikatu</w:t>
            </w:r>
          </w:p>
        </w:tc>
        <w:tc>
          <w:tcPr>
            <w:tcW w:w="5528" w:type="dxa"/>
          </w:tcPr>
          <w:p w14:paraId="3B6488D0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</w:tcPr>
          <w:p w14:paraId="1AE15820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0A070B" w:rsidRPr="000A4AD4" w14:paraId="70F2A8B3" w14:textId="77777777" w:rsidTr="000A070B">
        <w:trPr>
          <w:trHeight w:val="978"/>
        </w:trPr>
        <w:tc>
          <w:tcPr>
            <w:tcW w:w="675" w:type="dxa"/>
            <w:vAlign w:val="center"/>
          </w:tcPr>
          <w:p w14:paraId="08EF32CD" w14:textId="0D6A83D3" w:rsidR="000A070B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10</w:t>
            </w:r>
          </w:p>
        </w:tc>
        <w:tc>
          <w:tcPr>
            <w:tcW w:w="3828" w:type="dxa"/>
            <w:vAlign w:val="center"/>
          </w:tcPr>
          <w:p w14:paraId="5B7CA8C1" w14:textId="6125D500" w:rsidR="000A070B" w:rsidRPr="000A070B" w:rsidRDefault="000A070B" w:rsidP="000A070B">
            <w:pPr>
              <w:rPr>
                <w:rFonts w:ascii="Verdana" w:hAnsi="Verdana"/>
                <w:iCs/>
                <w:snapToGrid w:val="0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 w:rsidR="00BD68FA"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ędzynarodowe uprawnienia instruktorskie do prowadzenia szkoleń z zakresu improwizowanych /samodziałowych ładunków wybuchowych</w:t>
            </w:r>
          </w:p>
        </w:tc>
        <w:tc>
          <w:tcPr>
            <w:tcW w:w="2835" w:type="dxa"/>
            <w:vAlign w:val="center"/>
          </w:tcPr>
          <w:p w14:paraId="5862DC7D" w14:textId="0CCF1D7A" w:rsidR="000A070B" w:rsidRPr="000A4AD4" w:rsidRDefault="004B43F9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jednostki nadającej uprawnienia,            rodzaj uprawnień/nazwa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528" w:type="dxa"/>
          </w:tcPr>
          <w:p w14:paraId="63B18239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126" w:type="dxa"/>
          </w:tcPr>
          <w:p w14:paraId="2BDDA43E" w14:textId="77777777" w:rsidR="000A070B" w:rsidRPr="000A4AD4" w:rsidRDefault="000A070B" w:rsidP="000A070B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bookmarkEnd w:id="0"/>
    </w:tbl>
    <w:p w14:paraId="2B89C296" w14:textId="6CB6EBE8" w:rsidR="00394264" w:rsidRPr="000A4AD4" w:rsidRDefault="00394264" w:rsidP="00394264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4F95207E" w14:textId="77777777" w:rsidR="00D71EA5" w:rsidRDefault="00394264" w:rsidP="000A4AD4">
      <w:pPr>
        <w:spacing w:before="60"/>
        <w:ind w:left="4956"/>
        <w:jc w:val="right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  <w:t xml:space="preserve">                                                                                  </w:t>
      </w:r>
    </w:p>
    <w:p w14:paraId="4587C5F7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3280240E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456CBBC0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762CF2CC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773C5E6D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2242CD87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078724D7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31C074E3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1EA1E0BD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42303D8A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069E25CA" w14:textId="77777777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40EB6320" w14:textId="17255922" w:rsidR="006963F2" w:rsidRDefault="006963F2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0ED92AF2" w14:textId="77777777" w:rsidR="005308CB" w:rsidRDefault="005308CB" w:rsidP="009630EF">
      <w:pPr>
        <w:jc w:val="both"/>
        <w:rPr>
          <w:rFonts w:ascii="Verdana" w:hAnsi="Verdana" w:cs="Tahoma"/>
          <w:b/>
          <w:sz w:val="17"/>
          <w:szCs w:val="17"/>
        </w:rPr>
      </w:pPr>
    </w:p>
    <w:p w14:paraId="64F6008A" w14:textId="23BC152B" w:rsidR="009630EF" w:rsidRPr="000A4AD4" w:rsidRDefault="0041022E" w:rsidP="009630EF">
      <w:pPr>
        <w:jc w:val="both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lastRenderedPageBreak/>
        <w:t xml:space="preserve">UWAGA: W załączniku nr </w:t>
      </w:r>
      <w:r w:rsidR="00D71EA5">
        <w:rPr>
          <w:rFonts w:ascii="Verdana" w:hAnsi="Verdana" w:cs="Tahoma"/>
          <w:b/>
          <w:sz w:val="17"/>
          <w:szCs w:val="17"/>
        </w:rPr>
        <w:t>6</w:t>
      </w:r>
      <w:r w:rsidRPr="000A4AD4">
        <w:rPr>
          <w:rFonts w:ascii="Verdana" w:hAnsi="Verdana" w:cs="Tahoma"/>
          <w:b/>
          <w:sz w:val="17"/>
          <w:szCs w:val="17"/>
        </w:rPr>
        <w:t xml:space="preserve"> muszą być wskazane te same osoby, co w </w:t>
      </w:r>
      <w:r w:rsidR="00DB7C68">
        <w:rPr>
          <w:rFonts w:ascii="Verdana" w:hAnsi="Verdana" w:cs="Tahoma"/>
          <w:b/>
          <w:sz w:val="17"/>
          <w:szCs w:val="17"/>
        </w:rPr>
        <w:t>punkcie 6 Formularza Oferty</w:t>
      </w:r>
      <w:r w:rsidRPr="000A4AD4">
        <w:rPr>
          <w:rFonts w:ascii="Verdana" w:hAnsi="Verdana" w:cs="Tahoma"/>
          <w:b/>
          <w:sz w:val="17"/>
          <w:szCs w:val="17"/>
        </w:rPr>
        <w:t>.</w:t>
      </w:r>
    </w:p>
    <w:p w14:paraId="5CED6A7D" w14:textId="77777777" w:rsidR="00E66A1C" w:rsidRDefault="00E66A1C" w:rsidP="009630EF">
      <w:pPr>
        <w:rPr>
          <w:rFonts w:ascii="Verdana" w:hAnsi="Verdana" w:cs="Tahoma"/>
          <w:b/>
          <w:sz w:val="17"/>
          <w:szCs w:val="17"/>
        </w:rPr>
      </w:pPr>
    </w:p>
    <w:p w14:paraId="3562BB9B" w14:textId="21628DFA" w:rsidR="009630EF" w:rsidRDefault="009630EF" w:rsidP="009630EF">
      <w:pPr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>Imię i nazwisko 2. osoby skierowanej do realizacji zamówienia: …………………………………………………………………………….</w:t>
      </w:r>
    </w:p>
    <w:p w14:paraId="27C3F1FE" w14:textId="77777777" w:rsidR="009630EF" w:rsidRPr="000A4AD4" w:rsidRDefault="009630EF" w:rsidP="009630EF">
      <w:pPr>
        <w:rPr>
          <w:rFonts w:ascii="Verdana" w:hAnsi="Verdana" w:cs="Tahoma"/>
          <w:b/>
          <w:sz w:val="17"/>
          <w:szCs w:val="17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4"/>
        <w:gridCol w:w="3235"/>
        <w:gridCol w:w="2793"/>
        <w:gridCol w:w="5785"/>
        <w:gridCol w:w="2089"/>
      </w:tblGrid>
      <w:tr w:rsidR="009630EF" w:rsidRPr="000A4AD4" w14:paraId="32A70904" w14:textId="77777777" w:rsidTr="000A070B">
        <w:tc>
          <w:tcPr>
            <w:tcW w:w="884" w:type="dxa"/>
            <w:vAlign w:val="center"/>
          </w:tcPr>
          <w:p w14:paraId="23275818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14:paraId="376B5AC0" w14:textId="77777777" w:rsidR="009630EF" w:rsidRPr="000A4AD4" w:rsidRDefault="009630EF" w:rsidP="000A070B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L.p.</w:t>
            </w:r>
          </w:p>
        </w:tc>
        <w:tc>
          <w:tcPr>
            <w:tcW w:w="3235" w:type="dxa"/>
            <w:vAlign w:val="center"/>
          </w:tcPr>
          <w:p w14:paraId="2C853CE9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Warunek obligatoryjny</w:t>
            </w:r>
          </w:p>
          <w:p w14:paraId="0E7E8339" w14:textId="17B038D0" w:rsidR="009630EF" w:rsidRPr="000A4AD4" w:rsidRDefault="009630EF" w:rsidP="00C511B2">
            <w:pPr>
              <w:jc w:val="center"/>
              <w:rPr>
                <w:rFonts w:ascii="Verdana" w:hAnsi="Verdana" w:cs="Arial"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i/>
                <w:sz w:val="17"/>
                <w:szCs w:val="17"/>
              </w:rPr>
              <w:t>(zgodnie z pkt 7.1</w:t>
            </w:r>
            <w:r w:rsidR="00D71EA5">
              <w:rPr>
                <w:rFonts w:ascii="Verdana" w:hAnsi="Verdana" w:cs="Arial"/>
                <w:i/>
                <w:sz w:val="17"/>
                <w:szCs w:val="17"/>
              </w:rPr>
              <w:t>d.</w:t>
            </w:r>
            <w:r w:rsidRPr="000A4AD4">
              <w:rPr>
                <w:rFonts w:ascii="Verdana" w:hAnsi="Verdana" w:cs="Arial"/>
                <w:i/>
                <w:sz w:val="17"/>
                <w:szCs w:val="17"/>
              </w:rPr>
              <w:t xml:space="preserve"> SWZ)</w:t>
            </w:r>
          </w:p>
        </w:tc>
        <w:tc>
          <w:tcPr>
            <w:tcW w:w="2793" w:type="dxa"/>
            <w:vAlign w:val="center"/>
          </w:tcPr>
          <w:p w14:paraId="267CED9C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Określenie wymaganych informacji</w:t>
            </w:r>
          </w:p>
        </w:tc>
        <w:tc>
          <w:tcPr>
            <w:tcW w:w="5785" w:type="dxa"/>
          </w:tcPr>
          <w:p w14:paraId="21B45397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/>
                <w:sz w:val="17"/>
                <w:szCs w:val="17"/>
                <w:vertAlign w:val="superscript"/>
              </w:rPr>
            </w:pPr>
          </w:p>
          <w:p w14:paraId="1DF77A22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Wymagane informacje</w:t>
            </w:r>
          </w:p>
          <w:p w14:paraId="3A153F9F" w14:textId="77777777" w:rsidR="009630EF" w:rsidRPr="000A4AD4" w:rsidRDefault="009630EF" w:rsidP="00C511B2">
            <w:pPr>
              <w:jc w:val="center"/>
              <w:rPr>
                <w:rFonts w:ascii="Verdana" w:hAnsi="Verdana" w:cs="Arial"/>
                <w:bCs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bCs/>
                <w:i/>
                <w:sz w:val="17"/>
                <w:szCs w:val="17"/>
              </w:rPr>
              <w:t>(wypełnia Wykonawca)</w:t>
            </w:r>
          </w:p>
        </w:tc>
        <w:tc>
          <w:tcPr>
            <w:tcW w:w="2089" w:type="dxa"/>
          </w:tcPr>
          <w:p w14:paraId="5C36855C" w14:textId="77777777" w:rsidR="009630EF" w:rsidRPr="000A4AD4" w:rsidRDefault="009630EF" w:rsidP="00C511B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Informacja o podstawie do dysponowania osobą***</w:t>
            </w:r>
          </w:p>
        </w:tc>
      </w:tr>
      <w:tr w:rsidR="00B147D2" w:rsidRPr="000A4AD4" w14:paraId="0BF29090" w14:textId="77777777" w:rsidTr="005308CB">
        <w:trPr>
          <w:trHeight w:val="1056"/>
        </w:trPr>
        <w:tc>
          <w:tcPr>
            <w:tcW w:w="884" w:type="dxa"/>
            <w:vAlign w:val="center"/>
          </w:tcPr>
          <w:p w14:paraId="4D11BC30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1</w:t>
            </w:r>
          </w:p>
        </w:tc>
        <w:tc>
          <w:tcPr>
            <w:tcW w:w="3235" w:type="dxa"/>
            <w:tcBorders>
              <w:bottom w:val="single" w:sz="4" w:space="0" w:color="auto"/>
            </w:tcBorders>
            <w:vAlign w:val="center"/>
          </w:tcPr>
          <w:p w14:paraId="3C6D6032" w14:textId="4D7EF658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co najmniej 3 letnie</w:t>
            </w:r>
            <w:r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w planowaniu zabezpieczenia obiektów przed atakami terrorystycznymi</w:t>
            </w:r>
          </w:p>
        </w:tc>
        <w:tc>
          <w:tcPr>
            <w:tcW w:w="2793" w:type="dxa"/>
            <w:tcBorders>
              <w:bottom w:val="single" w:sz="4" w:space="0" w:color="auto"/>
            </w:tcBorders>
            <w:vAlign w:val="center"/>
          </w:tcPr>
          <w:p w14:paraId="3C7DB01E" w14:textId="2B48A01A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</w:t>
            </w:r>
            <w:r>
              <w:rPr>
                <w:rFonts w:ascii="Verdana" w:hAnsi="Verdana" w:cs="Tahoma"/>
                <w:sz w:val="17"/>
                <w:szCs w:val="17"/>
              </w:rPr>
              <w:t>ę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 obiektu, okres </w:t>
            </w:r>
            <w:r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3CDA3D93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 w:val="restart"/>
          </w:tcPr>
          <w:p w14:paraId="1B78FF9B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B147D2" w:rsidRPr="000A4AD4" w14:paraId="543445B5" w14:textId="77777777" w:rsidTr="005308CB">
        <w:trPr>
          <w:trHeight w:val="1836"/>
        </w:trPr>
        <w:tc>
          <w:tcPr>
            <w:tcW w:w="884" w:type="dxa"/>
            <w:vAlign w:val="center"/>
          </w:tcPr>
          <w:p w14:paraId="73A0A114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2</w:t>
            </w:r>
          </w:p>
        </w:tc>
        <w:tc>
          <w:tcPr>
            <w:tcW w:w="3235" w:type="dxa"/>
            <w:tcBorders>
              <w:bottom w:val="single" w:sz="4" w:space="0" w:color="auto"/>
            </w:tcBorders>
            <w:vAlign w:val="center"/>
          </w:tcPr>
          <w:p w14:paraId="74506204" w14:textId="46C35D8F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co najmniej 5 letnie</w:t>
            </w:r>
            <w:r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w pracy jako funkcjonariusz policji (jednostki AT) lub jednostek specjalnych Sił Zbrojnych lub jednostek służb specjalnych w komórkach związanych ze zwalczaniem zagrożeń bombowych</w:t>
            </w:r>
          </w:p>
        </w:tc>
        <w:tc>
          <w:tcPr>
            <w:tcW w:w="2793" w:type="dxa"/>
            <w:tcBorders>
              <w:bottom w:val="single" w:sz="4" w:space="0" w:color="auto"/>
            </w:tcBorders>
            <w:vAlign w:val="center"/>
          </w:tcPr>
          <w:p w14:paraId="4ACD2711" w14:textId="61C77D93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rodzaj/nazwę jednostki, okres zatrudnienia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3B609B81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/>
          </w:tcPr>
          <w:p w14:paraId="043A8606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B147D2" w:rsidRPr="000A4AD4" w14:paraId="7CA51394" w14:textId="77777777" w:rsidTr="005308CB">
        <w:trPr>
          <w:trHeight w:val="1165"/>
        </w:trPr>
        <w:tc>
          <w:tcPr>
            <w:tcW w:w="884" w:type="dxa"/>
            <w:vAlign w:val="center"/>
          </w:tcPr>
          <w:p w14:paraId="74630D10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3</w:t>
            </w:r>
          </w:p>
        </w:tc>
        <w:tc>
          <w:tcPr>
            <w:tcW w:w="3235" w:type="dxa"/>
            <w:tcBorders>
              <w:top w:val="single" w:sz="4" w:space="0" w:color="auto"/>
            </w:tcBorders>
            <w:vAlign w:val="center"/>
          </w:tcPr>
          <w:p w14:paraId="16F916A0" w14:textId="2E7EDEAE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3 miesięczne</w:t>
            </w:r>
            <w:r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ochrony dużych skupisk ludności (obiekty/obszary na których znajduje się ≥ 100 osób)</w:t>
            </w:r>
          </w:p>
        </w:tc>
        <w:tc>
          <w:tcPr>
            <w:tcW w:w="2793" w:type="dxa"/>
            <w:tcBorders>
              <w:top w:val="single" w:sz="4" w:space="0" w:color="auto"/>
            </w:tcBorders>
            <w:vAlign w:val="center"/>
          </w:tcPr>
          <w:p w14:paraId="6CE5BCAF" w14:textId="78CF079E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obiektu</w:t>
            </w:r>
            <w:r>
              <w:rPr>
                <w:rFonts w:ascii="Verdana" w:hAnsi="Verdana" w:cs="Tahoma"/>
                <w:sz w:val="17"/>
                <w:szCs w:val="17"/>
              </w:rPr>
              <w:t>/obiektów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, okres </w:t>
            </w:r>
            <w:r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</w:p>
        </w:tc>
        <w:tc>
          <w:tcPr>
            <w:tcW w:w="5785" w:type="dxa"/>
          </w:tcPr>
          <w:p w14:paraId="44846722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/>
          </w:tcPr>
          <w:p w14:paraId="26754A03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B147D2" w:rsidRPr="000A4AD4" w14:paraId="0477EE26" w14:textId="77777777" w:rsidTr="005308CB">
        <w:trPr>
          <w:trHeight w:val="1265"/>
        </w:trPr>
        <w:tc>
          <w:tcPr>
            <w:tcW w:w="884" w:type="dxa"/>
            <w:vAlign w:val="center"/>
          </w:tcPr>
          <w:p w14:paraId="63ED0156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4</w:t>
            </w:r>
          </w:p>
        </w:tc>
        <w:tc>
          <w:tcPr>
            <w:tcW w:w="3235" w:type="dxa"/>
            <w:vAlign w:val="center"/>
          </w:tcPr>
          <w:p w14:paraId="697B1982" w14:textId="77777777" w:rsidR="00B147D2" w:rsidRDefault="00B147D2" w:rsidP="00B147D2">
            <w:pPr>
              <w:rPr>
                <w:rFonts w:ascii="Verdana" w:hAnsi="Verdana" w:cs="Calibri"/>
                <w:sz w:val="17"/>
                <w:szCs w:val="17"/>
              </w:rPr>
            </w:pPr>
          </w:p>
          <w:p w14:paraId="328E6E30" w14:textId="77777777" w:rsidR="00B147D2" w:rsidRDefault="00B147D2" w:rsidP="00B147D2">
            <w:pPr>
              <w:rPr>
                <w:rFonts w:ascii="Verdana" w:hAnsi="Verdana" w:cs="Calibri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3 letnie</w:t>
            </w:r>
            <w:r>
              <w:rPr>
                <w:rFonts w:ascii="Verdana" w:hAnsi="Verdana" w:cs="Calibri"/>
                <w:sz w:val="17"/>
                <w:szCs w:val="17"/>
              </w:rPr>
              <w:t xml:space="preserve">go </w:t>
            </w:r>
            <w:r w:rsidRPr="00092FEE">
              <w:rPr>
                <w:rFonts w:ascii="Verdana" w:hAnsi="Verdana" w:cs="Calibri"/>
                <w:sz w:val="17"/>
                <w:szCs w:val="17"/>
              </w:rPr>
              <w:t>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prowadzenia rozpoznawania pirotechnicznego przed oraz w trakcie imprez masowych</w:t>
            </w:r>
          </w:p>
          <w:p w14:paraId="165921BA" w14:textId="29A2E6C0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793" w:type="dxa"/>
            <w:vAlign w:val="center"/>
          </w:tcPr>
          <w:p w14:paraId="39642B6A" w14:textId="77777777" w:rsidR="00B147D2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52E25474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 xml:space="preserve">podać nazwę </w:t>
            </w:r>
            <w:r>
              <w:rPr>
                <w:rFonts w:ascii="Verdana" w:hAnsi="Verdana" w:cs="Tahoma"/>
                <w:sz w:val="17"/>
                <w:szCs w:val="17"/>
              </w:rPr>
              <w:t>imprezy/imprez masowych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, okres </w:t>
            </w:r>
            <w:r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</w:t>
            </w:r>
          </w:p>
          <w:p w14:paraId="2E021AC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5785" w:type="dxa"/>
          </w:tcPr>
          <w:p w14:paraId="21C9BC6D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/>
          </w:tcPr>
          <w:p w14:paraId="534E78AA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B147D2" w:rsidRPr="000A4AD4" w14:paraId="7F0FAF57" w14:textId="77777777" w:rsidTr="00D71EA5">
        <w:trPr>
          <w:trHeight w:val="951"/>
        </w:trPr>
        <w:tc>
          <w:tcPr>
            <w:tcW w:w="884" w:type="dxa"/>
            <w:vAlign w:val="center"/>
          </w:tcPr>
          <w:p w14:paraId="07F7D9DC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5</w:t>
            </w:r>
          </w:p>
        </w:tc>
        <w:tc>
          <w:tcPr>
            <w:tcW w:w="3235" w:type="dxa"/>
            <w:vAlign w:val="center"/>
          </w:tcPr>
          <w:p w14:paraId="4A6D8D49" w14:textId="2B7C73B6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3 miesięczne</w:t>
            </w:r>
            <w:r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planowania operacji antyterrorystycznych</w:t>
            </w:r>
          </w:p>
        </w:tc>
        <w:tc>
          <w:tcPr>
            <w:tcW w:w="2793" w:type="dxa"/>
            <w:vAlign w:val="center"/>
          </w:tcPr>
          <w:p w14:paraId="7F02D026" w14:textId="4A17ECD0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i miejsce</w:t>
            </w:r>
            <w:r w:rsidRPr="000A4AD4">
              <w:rPr>
                <w:rFonts w:ascii="Verdana" w:hAnsi="Verdana" w:cs="Tahoma"/>
                <w:sz w:val="17"/>
                <w:szCs w:val="17"/>
              </w:rPr>
              <w:t xml:space="preserve"> </w:t>
            </w:r>
            <w:r>
              <w:rPr>
                <w:rFonts w:ascii="Verdana" w:hAnsi="Verdana" w:cs="Tahoma"/>
                <w:sz w:val="17"/>
                <w:szCs w:val="17"/>
              </w:rPr>
              <w:t>operacj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, okres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</w:p>
        </w:tc>
        <w:tc>
          <w:tcPr>
            <w:tcW w:w="5785" w:type="dxa"/>
          </w:tcPr>
          <w:p w14:paraId="29F85078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  <w:vMerge/>
          </w:tcPr>
          <w:p w14:paraId="3633DF70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B147D2" w:rsidRPr="000A4AD4" w14:paraId="603CEDE7" w14:textId="77777777" w:rsidTr="00D71EA5">
        <w:tc>
          <w:tcPr>
            <w:tcW w:w="884" w:type="dxa"/>
            <w:vAlign w:val="center"/>
          </w:tcPr>
          <w:p w14:paraId="17C68CC7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6</w:t>
            </w:r>
          </w:p>
        </w:tc>
        <w:tc>
          <w:tcPr>
            <w:tcW w:w="3235" w:type="dxa"/>
            <w:vAlign w:val="center"/>
          </w:tcPr>
          <w:p w14:paraId="37135E9F" w14:textId="35E6C0D5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nimum 2 miesięczne</w:t>
            </w:r>
            <w:r>
              <w:rPr>
                <w:rFonts w:ascii="Verdana" w:hAnsi="Verdana" w:cs="Calibri"/>
                <w:sz w:val="17"/>
                <w:szCs w:val="17"/>
              </w:rPr>
              <w:t>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doświadczeni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z zakresu nadzoru i kierowania osobami zabezpieczającymi miejsce imprezy masowej</w:t>
            </w:r>
          </w:p>
        </w:tc>
        <w:tc>
          <w:tcPr>
            <w:tcW w:w="2793" w:type="dxa"/>
            <w:vAlign w:val="center"/>
          </w:tcPr>
          <w:p w14:paraId="7D21D9AB" w14:textId="6BB44B68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 xml:space="preserve">podać nazwę obiektu, okres </w:t>
            </w:r>
            <w:r>
              <w:rPr>
                <w:rFonts w:ascii="Verdana" w:hAnsi="Verdana" w:cs="Tahoma"/>
                <w:sz w:val="17"/>
                <w:szCs w:val="17"/>
              </w:rPr>
              <w:t>świadczenia usługi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*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16A8622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  <w:vMerge/>
          </w:tcPr>
          <w:p w14:paraId="54C9E401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B147D2" w:rsidRPr="000A4AD4" w14:paraId="1605360C" w14:textId="77777777" w:rsidTr="005308CB">
        <w:trPr>
          <w:trHeight w:val="675"/>
        </w:trPr>
        <w:tc>
          <w:tcPr>
            <w:tcW w:w="884" w:type="dxa"/>
            <w:vAlign w:val="center"/>
          </w:tcPr>
          <w:p w14:paraId="1C7F943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lastRenderedPageBreak/>
              <w:t>7</w:t>
            </w:r>
          </w:p>
        </w:tc>
        <w:tc>
          <w:tcPr>
            <w:tcW w:w="3235" w:type="dxa"/>
            <w:vAlign w:val="center"/>
          </w:tcPr>
          <w:p w14:paraId="65656E33" w14:textId="04196F65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ukończ</w:t>
            </w:r>
            <w:r>
              <w:rPr>
                <w:rFonts w:ascii="Verdana" w:hAnsi="Verdana" w:cs="Calibri"/>
                <w:sz w:val="17"/>
                <w:szCs w:val="17"/>
              </w:rPr>
              <w:t>ony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kurs dla techników bombowych lub równorzędne trwające minimum 3 miesiące</w:t>
            </w:r>
          </w:p>
        </w:tc>
        <w:tc>
          <w:tcPr>
            <w:tcW w:w="2793" w:type="dxa"/>
            <w:vAlign w:val="center"/>
          </w:tcPr>
          <w:p w14:paraId="7EBDD701" w14:textId="77777777" w:rsidR="00B147D2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53EE35E0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kursu, nazwę organizatora, czas trwania kursu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  <w:p w14:paraId="7F417629" w14:textId="09F0B64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5785" w:type="dxa"/>
          </w:tcPr>
          <w:p w14:paraId="0D5F08B8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  <w:vMerge/>
          </w:tcPr>
          <w:p w14:paraId="11DE3E3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B147D2" w:rsidRPr="000A4AD4" w14:paraId="574B6322" w14:textId="77777777" w:rsidTr="00D71EA5">
        <w:trPr>
          <w:trHeight w:val="1467"/>
        </w:trPr>
        <w:tc>
          <w:tcPr>
            <w:tcW w:w="884" w:type="dxa"/>
            <w:vAlign w:val="center"/>
          </w:tcPr>
          <w:p w14:paraId="60F72613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8</w:t>
            </w:r>
          </w:p>
        </w:tc>
        <w:tc>
          <w:tcPr>
            <w:tcW w:w="3235" w:type="dxa"/>
            <w:vAlign w:val="center"/>
          </w:tcPr>
          <w:p w14:paraId="047C9E31" w14:textId="6A3A5EF8" w:rsidR="00B147D2" w:rsidRPr="000A4AD4" w:rsidRDefault="00B147D2" w:rsidP="00B147D2">
            <w:pPr>
              <w:rPr>
                <w:rFonts w:ascii="Verdana" w:hAnsi="Verdana" w:cs="Tahoma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ukończ</w:t>
            </w:r>
            <w:r>
              <w:rPr>
                <w:rFonts w:ascii="Verdana" w:hAnsi="Verdana" w:cs="Calibri"/>
                <w:sz w:val="17"/>
                <w:szCs w:val="17"/>
              </w:rPr>
              <w:t>ony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kurs z zakresu rozbrajania improwizowanych urządzeń wybuchowych trwający minimum 5 dni</w:t>
            </w:r>
          </w:p>
        </w:tc>
        <w:tc>
          <w:tcPr>
            <w:tcW w:w="2793" w:type="dxa"/>
            <w:vAlign w:val="center"/>
          </w:tcPr>
          <w:p w14:paraId="2F976DA6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  <w:p w14:paraId="5F5655D7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kursu, nazwę organizatora, czas trwania kursu</w:t>
            </w:r>
          </w:p>
          <w:p w14:paraId="547C7715" w14:textId="0E27FF76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45F14F00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  <w:vMerge/>
          </w:tcPr>
          <w:p w14:paraId="55707BD4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B147D2" w:rsidRPr="000A4AD4" w14:paraId="2D181B6F" w14:textId="77777777" w:rsidTr="00D71EA5">
        <w:trPr>
          <w:trHeight w:val="1467"/>
        </w:trPr>
        <w:tc>
          <w:tcPr>
            <w:tcW w:w="884" w:type="dxa"/>
            <w:vAlign w:val="center"/>
          </w:tcPr>
          <w:p w14:paraId="04F9BB0B" w14:textId="10E13AE8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9</w:t>
            </w:r>
          </w:p>
        </w:tc>
        <w:tc>
          <w:tcPr>
            <w:tcW w:w="3235" w:type="dxa"/>
            <w:vAlign w:val="center"/>
          </w:tcPr>
          <w:p w14:paraId="7B893523" w14:textId="36B35401" w:rsidR="00B147D2" w:rsidRPr="000A4AD4" w:rsidRDefault="00B147D2" w:rsidP="00B147D2">
            <w:pPr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Calibri"/>
                <w:sz w:val="17"/>
                <w:szCs w:val="17"/>
              </w:rPr>
              <w:t>z</w:t>
            </w:r>
            <w:r w:rsidRPr="00092FEE">
              <w:rPr>
                <w:rFonts w:ascii="Verdana" w:hAnsi="Verdana" w:cs="Calibri"/>
                <w:sz w:val="17"/>
                <w:szCs w:val="17"/>
              </w:rPr>
              <w:t>n</w:t>
            </w:r>
            <w:r>
              <w:rPr>
                <w:rFonts w:ascii="Verdana" w:hAnsi="Verdana" w:cs="Calibri"/>
                <w:sz w:val="17"/>
                <w:szCs w:val="17"/>
              </w:rPr>
              <w:t xml:space="preserve">ajomość </w:t>
            </w:r>
            <w:r w:rsidRPr="00092FEE">
              <w:rPr>
                <w:rFonts w:ascii="Verdana" w:hAnsi="Verdana" w:cs="Calibri"/>
                <w:sz w:val="17"/>
                <w:szCs w:val="17"/>
              </w:rPr>
              <w:t>język</w:t>
            </w:r>
            <w:r>
              <w:rPr>
                <w:rFonts w:ascii="Verdana" w:hAnsi="Verdana" w:cs="Calibri"/>
                <w:sz w:val="17"/>
                <w:szCs w:val="17"/>
              </w:rPr>
              <w:t>a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angielski</w:t>
            </w:r>
            <w:r>
              <w:rPr>
                <w:rFonts w:ascii="Verdana" w:hAnsi="Verdana" w:cs="Calibri"/>
                <w:sz w:val="17"/>
                <w:szCs w:val="17"/>
              </w:rPr>
              <w:t>ego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w mowie i piśmie w stopniu zaawansowanym – wymagany certyfikat językowy C1 lub </w:t>
            </w:r>
            <w:r w:rsidRPr="00092FEE">
              <w:rPr>
                <w:rFonts w:ascii="Verdana" w:hAnsi="Verdana" w:cs="Calibri"/>
                <w:i/>
                <w:iCs/>
                <w:sz w:val="17"/>
                <w:szCs w:val="17"/>
              </w:rPr>
              <w:t>STANAG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6001 poziom 3 lub równorzędny</w:t>
            </w:r>
          </w:p>
        </w:tc>
        <w:tc>
          <w:tcPr>
            <w:tcW w:w="2793" w:type="dxa"/>
            <w:vAlign w:val="center"/>
          </w:tcPr>
          <w:p w14:paraId="59C87CFE" w14:textId="5E0C0A9F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poziom zaawansowania znajomości j. angielskiego, nazwa posiadanego certyfikatu</w:t>
            </w:r>
          </w:p>
        </w:tc>
        <w:tc>
          <w:tcPr>
            <w:tcW w:w="5785" w:type="dxa"/>
          </w:tcPr>
          <w:p w14:paraId="7B70111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</w:tcPr>
          <w:p w14:paraId="154C59A7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  <w:tr w:rsidR="00B147D2" w:rsidRPr="000A4AD4" w14:paraId="4A2A2AED" w14:textId="77777777" w:rsidTr="00D71EA5">
        <w:trPr>
          <w:trHeight w:val="1467"/>
        </w:trPr>
        <w:tc>
          <w:tcPr>
            <w:tcW w:w="884" w:type="dxa"/>
            <w:vAlign w:val="center"/>
          </w:tcPr>
          <w:p w14:paraId="52722CDB" w14:textId="5E56CD35" w:rsidR="00B147D2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>
              <w:rPr>
                <w:rFonts w:ascii="Verdana" w:hAnsi="Verdana" w:cs="Tahoma"/>
                <w:sz w:val="17"/>
                <w:szCs w:val="17"/>
              </w:rPr>
              <w:t>10</w:t>
            </w:r>
          </w:p>
        </w:tc>
        <w:tc>
          <w:tcPr>
            <w:tcW w:w="3235" w:type="dxa"/>
            <w:vAlign w:val="center"/>
          </w:tcPr>
          <w:p w14:paraId="012FA9CD" w14:textId="5D1CFF37" w:rsidR="00B147D2" w:rsidRPr="000A070B" w:rsidRDefault="00B147D2" w:rsidP="00B147D2">
            <w:pPr>
              <w:rPr>
                <w:rFonts w:ascii="Verdana" w:hAnsi="Verdana"/>
                <w:iCs/>
                <w:snapToGrid w:val="0"/>
                <w:sz w:val="17"/>
                <w:szCs w:val="17"/>
              </w:rPr>
            </w:pPr>
            <w:r w:rsidRPr="00092FEE">
              <w:rPr>
                <w:rFonts w:ascii="Verdana" w:hAnsi="Verdana" w:cs="Calibri"/>
                <w:sz w:val="17"/>
                <w:szCs w:val="17"/>
              </w:rPr>
              <w:t>posiada</w:t>
            </w:r>
            <w:r>
              <w:rPr>
                <w:rFonts w:ascii="Verdana" w:hAnsi="Verdana" w:cs="Calibri"/>
                <w:sz w:val="17"/>
                <w:szCs w:val="17"/>
              </w:rPr>
              <w:t>nie</w:t>
            </w:r>
            <w:r w:rsidRPr="00092FEE">
              <w:rPr>
                <w:rFonts w:ascii="Verdana" w:hAnsi="Verdana" w:cs="Calibri"/>
                <w:sz w:val="17"/>
                <w:szCs w:val="17"/>
              </w:rPr>
              <w:t xml:space="preserve"> międzynarodowe uprawnienia instruktorskie do prowadzenia szkoleń z zakresu improwizowanych /samodziałowych ładunków wybuchowych</w:t>
            </w:r>
          </w:p>
        </w:tc>
        <w:tc>
          <w:tcPr>
            <w:tcW w:w="2793" w:type="dxa"/>
            <w:vAlign w:val="center"/>
          </w:tcPr>
          <w:p w14:paraId="1C91C197" w14:textId="1BDD82E5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jednostki nadającej uprawnienia,            rodzaj uprawnień/nazwa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1EBC8677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  <w:tc>
          <w:tcPr>
            <w:tcW w:w="2089" w:type="dxa"/>
          </w:tcPr>
          <w:p w14:paraId="417F4295" w14:textId="77777777" w:rsidR="00B147D2" w:rsidRPr="000A4AD4" w:rsidRDefault="00B147D2" w:rsidP="00B147D2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</w:p>
        </w:tc>
      </w:tr>
    </w:tbl>
    <w:p w14:paraId="0226F782" w14:textId="77777777" w:rsidR="009630EF" w:rsidRPr="000A4AD4" w:rsidRDefault="009630EF" w:rsidP="009630EF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2BF1D5C6" w14:textId="50F60BF1" w:rsidR="009630EF" w:rsidRDefault="009630EF" w:rsidP="009630EF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  <w:t xml:space="preserve">                                          </w:t>
      </w:r>
    </w:p>
    <w:p w14:paraId="0A350E85" w14:textId="77777777" w:rsidR="006963F2" w:rsidRPr="000A4AD4" w:rsidRDefault="006963F2" w:rsidP="009630EF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2B0BAF90" w14:textId="2A72867E" w:rsidR="00D71EA5" w:rsidRPr="00E12072" w:rsidRDefault="009630EF" w:rsidP="00E12072">
      <w:pPr>
        <w:spacing w:before="60"/>
        <w:ind w:left="4956"/>
        <w:jc w:val="right"/>
        <w:rPr>
          <w:rFonts w:ascii="Verdana" w:eastAsia="Calibri" w:hAnsi="Verdana" w:cs="Calibri"/>
          <w:i/>
          <w:sz w:val="15"/>
          <w:szCs w:val="15"/>
          <w:lang w:eastAsia="en-US"/>
        </w:rPr>
      </w:pP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="000A4AD4" w:rsidRPr="007454BF">
        <w:rPr>
          <w:rFonts w:ascii="Verdana" w:eastAsia="Calibri" w:hAnsi="Verdana" w:cs="Calibri"/>
          <w:i/>
          <w:sz w:val="15"/>
          <w:szCs w:val="15"/>
          <w:lang w:eastAsia="en-US"/>
        </w:rPr>
        <w:t>Kwalifikowany podpis elektroniczny</w:t>
      </w:r>
      <w:r w:rsidR="000A4AD4" w:rsidRPr="007454BF">
        <w:rPr>
          <w:rFonts w:ascii="Verdana" w:eastAsia="Calibri" w:hAnsi="Verdana" w:cs="Calibri"/>
          <w:i/>
          <w:sz w:val="15"/>
          <w:szCs w:val="15"/>
          <w:lang w:eastAsia="en-US"/>
        </w:rPr>
        <w:br/>
        <w:t xml:space="preserve">/podpis zaufany/podpis osobisty Wykonawcy, </w:t>
      </w:r>
      <w:r w:rsidR="000A4AD4" w:rsidRPr="007454BF">
        <w:rPr>
          <w:rFonts w:ascii="Verdana" w:eastAsia="Calibri" w:hAnsi="Verdana" w:cs="Calibri"/>
          <w:i/>
          <w:sz w:val="15"/>
          <w:szCs w:val="15"/>
          <w:lang w:eastAsia="en-US"/>
        </w:rPr>
        <w:br/>
        <w:t>bądź osoby uprawnionej do występowania w jego imieniu</w:t>
      </w:r>
    </w:p>
    <w:p w14:paraId="2B8122A5" w14:textId="17014715" w:rsidR="009630EF" w:rsidRPr="000A4AD4" w:rsidRDefault="009630EF" w:rsidP="009630EF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  <w:r w:rsidRPr="000A4AD4">
        <w:rPr>
          <w:rFonts w:ascii="Verdana" w:hAnsi="Verdana" w:cstheme="minorHAnsi"/>
          <w:sz w:val="17"/>
          <w:szCs w:val="17"/>
        </w:rPr>
        <w:t xml:space="preserve">* w przypadku pracy w kilku jednostkach, ilość wszystkich miesięcy pracy musi w sumie dać min. 5 lat </w:t>
      </w:r>
    </w:p>
    <w:p w14:paraId="141ACDB7" w14:textId="79976FBD" w:rsidR="009630EF" w:rsidRPr="000A4AD4" w:rsidRDefault="009630EF" w:rsidP="009630EF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  <w:r w:rsidRPr="000A4AD4">
        <w:rPr>
          <w:rFonts w:ascii="Verdana" w:hAnsi="Verdana" w:cstheme="minorHAnsi"/>
          <w:sz w:val="17"/>
          <w:szCs w:val="17"/>
        </w:rPr>
        <w:t>** w przypadku pracy w kilku obiektach, ilość wszystkich miesięcy pracy musi w sumie dać min. 3 miesiące</w:t>
      </w:r>
    </w:p>
    <w:p w14:paraId="63529AAD" w14:textId="77777777" w:rsidR="009630EF" w:rsidRPr="000A4AD4" w:rsidRDefault="009630EF" w:rsidP="009630EF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</w:p>
    <w:p w14:paraId="1CBA09BA" w14:textId="1C0FAED6" w:rsidR="009630EF" w:rsidRPr="00E66A1C" w:rsidRDefault="009630EF" w:rsidP="00E66A1C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>*** Należy określić: (dysponowanie bezpośrednie, umowa o pracę, zlecenia, dzieło lub użyczenie przez inny podmiot).</w:t>
      </w:r>
    </w:p>
    <w:p w14:paraId="67E1B297" w14:textId="77777777" w:rsidR="00F06E48" w:rsidRDefault="00F06E48" w:rsidP="00E66A1C">
      <w:pPr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3AE7E546" w14:textId="77777777" w:rsidR="00F06E48" w:rsidRDefault="00F06E48" w:rsidP="00E66A1C">
      <w:pPr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396BA78F" w14:textId="77777777" w:rsidR="00F06E48" w:rsidRDefault="00F06E48" w:rsidP="00E66A1C">
      <w:pPr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3250EB37" w14:textId="77777777" w:rsidR="00F06E48" w:rsidRDefault="00F06E48" w:rsidP="00E66A1C">
      <w:pPr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6FE8D29A" w14:textId="4821D056" w:rsidR="00E66A1C" w:rsidRPr="00DC3688" w:rsidRDefault="00F06E48" w:rsidP="00DC3688">
      <w:pPr>
        <w:spacing w:after="160" w:line="259" w:lineRule="auto"/>
        <w:rPr>
          <w:rFonts w:ascii="Verdana" w:hAnsi="Verdana" w:cs="Tahoma"/>
          <w:sz w:val="17"/>
          <w:szCs w:val="17"/>
        </w:rPr>
      </w:pPr>
      <w:r>
        <w:rPr>
          <w:rFonts w:ascii="Verdana" w:hAnsi="Verdana" w:cs="Tahoma"/>
          <w:sz w:val="17"/>
          <w:szCs w:val="17"/>
        </w:rPr>
        <w:br w:type="page"/>
      </w:r>
    </w:p>
    <w:p w14:paraId="796FCE37" w14:textId="03DD3D68" w:rsidR="00E66A1C" w:rsidRPr="00E66A1C" w:rsidRDefault="00E66A1C" w:rsidP="00E66A1C">
      <w:pPr>
        <w:spacing w:before="60"/>
        <w:rPr>
          <w:rFonts w:ascii="Verdana" w:hAnsi="Verdana" w:cs="Tahoma"/>
          <w:b/>
          <w:color w:val="FF0000"/>
          <w:sz w:val="17"/>
          <w:szCs w:val="17"/>
          <w:u w:val="single"/>
        </w:rPr>
      </w:pPr>
      <w:r>
        <w:rPr>
          <w:rFonts w:ascii="Verdana" w:hAnsi="Verdana" w:cs="Tahoma"/>
          <w:b/>
          <w:color w:val="FF0000"/>
          <w:sz w:val="17"/>
          <w:szCs w:val="17"/>
          <w:u w:val="single"/>
        </w:rPr>
        <w:lastRenderedPageBreak/>
        <w:t>Zgodnie z pkt. 7.1)d.</w:t>
      </w:r>
      <w:r w:rsidR="00F06E48">
        <w:rPr>
          <w:rFonts w:ascii="Verdana" w:hAnsi="Verdana" w:cs="Tahoma"/>
          <w:b/>
          <w:color w:val="FF0000"/>
          <w:sz w:val="17"/>
          <w:szCs w:val="17"/>
          <w:u w:val="single"/>
        </w:rPr>
        <w:t>2</w:t>
      </w:r>
      <w:r w:rsidRPr="00E66A1C">
        <w:rPr>
          <w:rFonts w:ascii="Verdana" w:hAnsi="Verdana" w:cs="Tahoma"/>
          <w:b/>
          <w:color w:val="FF0000"/>
          <w:sz w:val="17"/>
          <w:szCs w:val="17"/>
          <w:u w:val="single"/>
        </w:rPr>
        <w:t>:</w:t>
      </w:r>
    </w:p>
    <w:p w14:paraId="51470BDD" w14:textId="77777777" w:rsidR="00E66A1C" w:rsidRDefault="00E66A1C" w:rsidP="00E66A1C">
      <w:pPr>
        <w:rPr>
          <w:rFonts w:ascii="Verdana" w:hAnsi="Verdana" w:cs="Tahoma"/>
          <w:b/>
          <w:sz w:val="17"/>
          <w:szCs w:val="17"/>
        </w:rPr>
      </w:pPr>
    </w:p>
    <w:p w14:paraId="2D9F0F1A" w14:textId="1BF33C6C" w:rsidR="00E66A1C" w:rsidRDefault="00E66A1C" w:rsidP="00E66A1C">
      <w:pPr>
        <w:rPr>
          <w:rFonts w:ascii="Verdana" w:hAnsi="Verdana" w:cs="Tahoma"/>
          <w:b/>
          <w:sz w:val="17"/>
          <w:szCs w:val="17"/>
        </w:rPr>
      </w:pPr>
      <w:r w:rsidRPr="000A4AD4">
        <w:rPr>
          <w:rFonts w:ascii="Verdana" w:hAnsi="Verdana" w:cs="Tahoma"/>
          <w:b/>
          <w:sz w:val="17"/>
          <w:szCs w:val="17"/>
        </w:rPr>
        <w:t>Imię i nazwisko</w:t>
      </w:r>
      <w:r>
        <w:rPr>
          <w:rFonts w:ascii="Verdana" w:hAnsi="Verdana" w:cs="Tahoma"/>
          <w:b/>
          <w:sz w:val="17"/>
          <w:szCs w:val="17"/>
        </w:rPr>
        <w:t xml:space="preserve"> </w:t>
      </w:r>
      <w:r w:rsidRPr="000A4AD4">
        <w:rPr>
          <w:rFonts w:ascii="Verdana" w:hAnsi="Verdana" w:cs="Tahoma"/>
          <w:b/>
          <w:sz w:val="17"/>
          <w:szCs w:val="17"/>
        </w:rPr>
        <w:t>osoby skierowanej do realizacji zamówienia: …………………………………………………………………………….</w:t>
      </w:r>
      <w:r w:rsidR="00B147D2">
        <w:rPr>
          <w:rFonts w:ascii="Verdana" w:hAnsi="Verdana" w:cs="Tahoma"/>
          <w:b/>
          <w:sz w:val="17"/>
          <w:szCs w:val="17"/>
        </w:rPr>
        <w:t xml:space="preserve"> </w:t>
      </w:r>
    </w:p>
    <w:p w14:paraId="4A132EEA" w14:textId="77777777" w:rsidR="00E66A1C" w:rsidRPr="000A4AD4" w:rsidRDefault="00E66A1C" w:rsidP="00E66A1C">
      <w:pPr>
        <w:rPr>
          <w:rFonts w:ascii="Verdana" w:hAnsi="Verdana" w:cs="Tahoma"/>
          <w:b/>
          <w:sz w:val="17"/>
          <w:szCs w:val="17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4"/>
        <w:gridCol w:w="3235"/>
        <w:gridCol w:w="2793"/>
        <w:gridCol w:w="5785"/>
        <w:gridCol w:w="2089"/>
      </w:tblGrid>
      <w:tr w:rsidR="00E66A1C" w:rsidRPr="000A4AD4" w14:paraId="243347BE" w14:textId="77777777" w:rsidTr="00002B06">
        <w:tc>
          <w:tcPr>
            <w:tcW w:w="884" w:type="dxa"/>
            <w:vAlign w:val="center"/>
          </w:tcPr>
          <w:p w14:paraId="5CFB9202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14:paraId="3A1D501C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L.p.</w:t>
            </w:r>
          </w:p>
        </w:tc>
        <w:tc>
          <w:tcPr>
            <w:tcW w:w="3235" w:type="dxa"/>
            <w:vAlign w:val="center"/>
          </w:tcPr>
          <w:p w14:paraId="119725E8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sz w:val="17"/>
                <w:szCs w:val="17"/>
              </w:rPr>
              <w:t>Warunek obligatoryjny</w:t>
            </w:r>
          </w:p>
          <w:p w14:paraId="6E95DFB0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i/>
                <w:sz w:val="17"/>
                <w:szCs w:val="17"/>
              </w:rPr>
              <w:t>(zgodnie z pkt 7.1</w:t>
            </w:r>
            <w:r>
              <w:rPr>
                <w:rFonts w:ascii="Verdana" w:hAnsi="Verdana" w:cs="Arial"/>
                <w:i/>
                <w:sz w:val="17"/>
                <w:szCs w:val="17"/>
              </w:rPr>
              <w:t>d.</w:t>
            </w:r>
            <w:r w:rsidRPr="000A4AD4">
              <w:rPr>
                <w:rFonts w:ascii="Verdana" w:hAnsi="Verdana" w:cs="Arial"/>
                <w:i/>
                <w:sz w:val="17"/>
                <w:szCs w:val="17"/>
              </w:rPr>
              <w:t xml:space="preserve"> SWZ)</w:t>
            </w:r>
          </w:p>
        </w:tc>
        <w:tc>
          <w:tcPr>
            <w:tcW w:w="2793" w:type="dxa"/>
            <w:vAlign w:val="center"/>
          </w:tcPr>
          <w:p w14:paraId="06B35BCD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Określenie wymaganych informacji</w:t>
            </w:r>
          </w:p>
        </w:tc>
        <w:tc>
          <w:tcPr>
            <w:tcW w:w="5785" w:type="dxa"/>
          </w:tcPr>
          <w:p w14:paraId="29D57A80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sz w:val="17"/>
                <w:szCs w:val="17"/>
                <w:vertAlign w:val="superscript"/>
              </w:rPr>
            </w:pPr>
          </w:p>
          <w:p w14:paraId="7DC94EB9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Wymagane informacje</w:t>
            </w:r>
          </w:p>
          <w:p w14:paraId="2EDE0153" w14:textId="77777777" w:rsidR="00E66A1C" w:rsidRPr="000A4AD4" w:rsidRDefault="00E66A1C" w:rsidP="00002B06">
            <w:pPr>
              <w:jc w:val="center"/>
              <w:rPr>
                <w:rFonts w:ascii="Verdana" w:hAnsi="Verdana" w:cs="Arial"/>
                <w:bCs/>
                <w:i/>
                <w:sz w:val="17"/>
                <w:szCs w:val="17"/>
              </w:rPr>
            </w:pPr>
            <w:r w:rsidRPr="000A4AD4">
              <w:rPr>
                <w:rFonts w:ascii="Verdana" w:hAnsi="Verdana" w:cs="Arial"/>
                <w:bCs/>
                <w:i/>
                <w:sz w:val="17"/>
                <w:szCs w:val="17"/>
              </w:rPr>
              <w:t>(wypełnia Wykonawca)</w:t>
            </w:r>
          </w:p>
        </w:tc>
        <w:tc>
          <w:tcPr>
            <w:tcW w:w="2089" w:type="dxa"/>
          </w:tcPr>
          <w:p w14:paraId="15E59935" w14:textId="77777777" w:rsidR="00E66A1C" w:rsidRPr="000A4AD4" w:rsidRDefault="00E66A1C" w:rsidP="00002B06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  <w:r w:rsidRPr="000A4AD4">
              <w:rPr>
                <w:rFonts w:ascii="Verdana" w:hAnsi="Verdana" w:cs="Arial"/>
                <w:b/>
                <w:bCs/>
                <w:sz w:val="17"/>
                <w:szCs w:val="17"/>
              </w:rPr>
              <w:t>Informacja o podstawie do dysponowania osobą***</w:t>
            </w:r>
          </w:p>
        </w:tc>
      </w:tr>
      <w:tr w:rsidR="00E66A1C" w:rsidRPr="000A4AD4" w14:paraId="3E0AF864" w14:textId="77777777" w:rsidTr="00E66A1C">
        <w:trPr>
          <w:trHeight w:val="1974"/>
        </w:trPr>
        <w:tc>
          <w:tcPr>
            <w:tcW w:w="884" w:type="dxa"/>
            <w:vAlign w:val="center"/>
          </w:tcPr>
          <w:p w14:paraId="5E54146C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1</w:t>
            </w:r>
          </w:p>
        </w:tc>
        <w:tc>
          <w:tcPr>
            <w:tcW w:w="3235" w:type="dxa"/>
            <w:tcBorders>
              <w:bottom w:val="single" w:sz="4" w:space="0" w:color="auto"/>
            </w:tcBorders>
            <w:vAlign w:val="center"/>
          </w:tcPr>
          <w:p w14:paraId="5AA04940" w14:textId="3A0AA0B9" w:rsidR="00E66A1C" w:rsidRPr="000A4AD4" w:rsidRDefault="00E66A1C" w:rsidP="00E66A1C">
            <w:pPr>
              <w:rPr>
                <w:rFonts w:ascii="Verdana" w:hAnsi="Verdana" w:cs="Tahoma"/>
                <w:sz w:val="17"/>
                <w:szCs w:val="17"/>
              </w:rPr>
            </w:pPr>
            <w:r w:rsidRPr="00303B10">
              <w:rPr>
                <w:rFonts w:ascii="Verdana" w:hAnsi="Verdana" w:cs="Calibri"/>
                <w:sz w:val="17"/>
                <w:szCs w:val="17"/>
              </w:rPr>
              <w:t>uczestnic</w:t>
            </w:r>
            <w:r w:rsidR="001818F9">
              <w:rPr>
                <w:rFonts w:ascii="Verdana" w:hAnsi="Verdana" w:cs="Calibri"/>
                <w:sz w:val="17"/>
                <w:szCs w:val="17"/>
              </w:rPr>
              <w:t>two</w:t>
            </w:r>
            <w:r w:rsidRPr="00303B10">
              <w:rPr>
                <w:rFonts w:ascii="Verdana" w:hAnsi="Verdana" w:cs="Calibri"/>
                <w:sz w:val="17"/>
                <w:szCs w:val="17"/>
              </w:rPr>
              <w:t xml:space="preserve"> w pracach komisji/zespołów (minimum jednej/jednego) związanych z bezpieczeństwem wewnętrznym/bezpieczeństwem państwa/bezpieczeństwem infrastruktury krytycznej/bezpieczeństwem skupisk ludności; </w:t>
            </w:r>
          </w:p>
        </w:tc>
        <w:tc>
          <w:tcPr>
            <w:tcW w:w="2793" w:type="dxa"/>
            <w:tcBorders>
              <w:bottom w:val="single" w:sz="4" w:space="0" w:color="auto"/>
            </w:tcBorders>
            <w:vAlign w:val="center"/>
          </w:tcPr>
          <w:p w14:paraId="52270A2B" w14:textId="1C71BBCF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</w:t>
            </w:r>
            <w:r w:rsidR="00B147D2">
              <w:rPr>
                <w:rFonts w:ascii="Verdana" w:hAnsi="Verdana" w:cs="Tahoma"/>
                <w:sz w:val="17"/>
                <w:szCs w:val="17"/>
              </w:rPr>
              <w:t xml:space="preserve"> komisji/zespołów</w:t>
            </w:r>
            <w:r w:rsidR="00BA0A66">
              <w:rPr>
                <w:rFonts w:ascii="Verdana" w:hAnsi="Verdana" w:cs="Tahoma"/>
                <w:sz w:val="17"/>
                <w:szCs w:val="17"/>
              </w:rPr>
              <w:t xml:space="preserve"> oraz podmiotów powołujących komisje</w:t>
            </w:r>
          </w:p>
        </w:tc>
        <w:tc>
          <w:tcPr>
            <w:tcW w:w="5785" w:type="dxa"/>
          </w:tcPr>
          <w:p w14:paraId="3EBDFF5E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 w:val="restart"/>
          </w:tcPr>
          <w:p w14:paraId="19FA9AA2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E66A1C" w:rsidRPr="000A4AD4" w14:paraId="28DF9F35" w14:textId="77777777" w:rsidTr="00E66A1C">
        <w:trPr>
          <w:trHeight w:val="1280"/>
        </w:trPr>
        <w:tc>
          <w:tcPr>
            <w:tcW w:w="884" w:type="dxa"/>
            <w:vAlign w:val="center"/>
          </w:tcPr>
          <w:p w14:paraId="45E7EF5E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2</w:t>
            </w:r>
          </w:p>
        </w:tc>
        <w:tc>
          <w:tcPr>
            <w:tcW w:w="3235" w:type="dxa"/>
            <w:tcBorders>
              <w:bottom w:val="single" w:sz="4" w:space="0" w:color="auto"/>
            </w:tcBorders>
            <w:vAlign w:val="center"/>
          </w:tcPr>
          <w:p w14:paraId="6DD6B739" w14:textId="63D341B1" w:rsidR="00E66A1C" w:rsidRPr="000A4AD4" w:rsidRDefault="00E66A1C" w:rsidP="00E66A1C">
            <w:pPr>
              <w:rPr>
                <w:rFonts w:ascii="Verdana" w:hAnsi="Verdana" w:cs="Tahoma"/>
                <w:sz w:val="17"/>
                <w:szCs w:val="17"/>
              </w:rPr>
            </w:pPr>
            <w:r w:rsidRPr="00303B10">
              <w:rPr>
                <w:rFonts w:ascii="Verdana" w:hAnsi="Verdana" w:cs="Calibri"/>
                <w:sz w:val="17"/>
                <w:szCs w:val="17"/>
              </w:rPr>
              <w:t>odby</w:t>
            </w:r>
            <w:r w:rsidR="001818F9">
              <w:rPr>
                <w:rFonts w:ascii="Verdana" w:hAnsi="Verdana" w:cs="Calibri"/>
                <w:sz w:val="17"/>
                <w:szCs w:val="17"/>
              </w:rPr>
              <w:t>te</w:t>
            </w:r>
            <w:r w:rsidRPr="00303B10">
              <w:rPr>
                <w:rFonts w:ascii="Verdana" w:hAnsi="Verdana" w:cs="Calibri"/>
                <w:sz w:val="17"/>
                <w:szCs w:val="17"/>
              </w:rPr>
              <w:t xml:space="preserve"> szkolenie/seminarium trwające minimum 3 dni związane z działaniami wywiadowczymi w zakresie bezpieczeństwa kontrterrorystycznego;</w:t>
            </w:r>
          </w:p>
        </w:tc>
        <w:tc>
          <w:tcPr>
            <w:tcW w:w="2793" w:type="dxa"/>
            <w:tcBorders>
              <w:bottom w:val="single" w:sz="4" w:space="0" w:color="auto"/>
            </w:tcBorders>
            <w:vAlign w:val="center"/>
          </w:tcPr>
          <w:p w14:paraId="613FE9E2" w14:textId="198DF544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 xml:space="preserve">podać </w:t>
            </w:r>
            <w:r w:rsidR="001818F9">
              <w:rPr>
                <w:rFonts w:ascii="Verdana" w:hAnsi="Verdana" w:cs="Tahoma"/>
                <w:sz w:val="17"/>
                <w:szCs w:val="17"/>
              </w:rPr>
              <w:t>tytuł szkolenia, nazwę organizatora, czas trwania szkolenia</w:t>
            </w:r>
            <w:r>
              <w:rPr>
                <w:rFonts w:ascii="Verdana" w:hAnsi="Verdana" w:cs="Tahoma"/>
                <w:sz w:val="17"/>
                <w:szCs w:val="17"/>
              </w:rPr>
              <w:t xml:space="preserve"> </w:t>
            </w:r>
          </w:p>
        </w:tc>
        <w:tc>
          <w:tcPr>
            <w:tcW w:w="5785" w:type="dxa"/>
          </w:tcPr>
          <w:p w14:paraId="6BFC7DC2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/>
          </w:tcPr>
          <w:p w14:paraId="50716294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  <w:tr w:rsidR="00E66A1C" w:rsidRPr="000A4AD4" w14:paraId="73E6BB70" w14:textId="77777777" w:rsidTr="00E66A1C">
        <w:trPr>
          <w:trHeight w:val="1539"/>
        </w:trPr>
        <w:tc>
          <w:tcPr>
            <w:tcW w:w="884" w:type="dxa"/>
            <w:vAlign w:val="center"/>
          </w:tcPr>
          <w:p w14:paraId="25EB8D1F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3</w:t>
            </w:r>
          </w:p>
        </w:tc>
        <w:tc>
          <w:tcPr>
            <w:tcW w:w="3235" w:type="dxa"/>
            <w:tcBorders>
              <w:top w:val="single" w:sz="4" w:space="0" w:color="auto"/>
            </w:tcBorders>
            <w:vAlign w:val="center"/>
          </w:tcPr>
          <w:p w14:paraId="5891A212" w14:textId="2BB13144" w:rsidR="00E66A1C" w:rsidRPr="000A4AD4" w:rsidRDefault="00E66A1C" w:rsidP="00E66A1C">
            <w:pPr>
              <w:rPr>
                <w:rFonts w:ascii="Verdana" w:hAnsi="Verdana" w:cs="Tahoma"/>
                <w:sz w:val="17"/>
                <w:szCs w:val="17"/>
              </w:rPr>
            </w:pPr>
            <w:r w:rsidRPr="00303B10">
              <w:rPr>
                <w:rFonts w:ascii="Verdana" w:hAnsi="Verdana" w:cs="Calibri"/>
                <w:sz w:val="17"/>
                <w:szCs w:val="17"/>
              </w:rPr>
              <w:t>posiada</w:t>
            </w:r>
            <w:r w:rsidR="001818F9">
              <w:rPr>
                <w:rFonts w:ascii="Verdana" w:hAnsi="Verdana" w:cs="Calibri"/>
                <w:sz w:val="17"/>
                <w:szCs w:val="17"/>
              </w:rPr>
              <w:t>nie</w:t>
            </w:r>
            <w:r w:rsidRPr="00303B10">
              <w:rPr>
                <w:rFonts w:ascii="Verdana" w:hAnsi="Verdana" w:cs="Calibri"/>
                <w:sz w:val="17"/>
                <w:szCs w:val="17"/>
              </w:rPr>
              <w:t xml:space="preserve"> co najmniej 3 letnie doświadczenie w zakresie opiniowania, wdrażania oraz realizowania procedur ochrony osób i mienia przed terroryzmem, przestępczością zorganizowaną pospolitą. </w:t>
            </w:r>
          </w:p>
        </w:tc>
        <w:tc>
          <w:tcPr>
            <w:tcW w:w="2793" w:type="dxa"/>
            <w:tcBorders>
              <w:top w:val="single" w:sz="4" w:space="0" w:color="auto"/>
            </w:tcBorders>
            <w:vAlign w:val="center"/>
          </w:tcPr>
          <w:p w14:paraId="66037523" w14:textId="4069CC5F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</w:rPr>
            </w:pPr>
            <w:r w:rsidRPr="000A4AD4">
              <w:rPr>
                <w:rFonts w:ascii="Verdana" w:hAnsi="Verdana" w:cs="Tahoma"/>
                <w:sz w:val="17"/>
                <w:szCs w:val="17"/>
              </w:rPr>
              <w:t>podać nazwę obiektu, okres za</w:t>
            </w:r>
            <w:r w:rsidR="00B147D2">
              <w:rPr>
                <w:rFonts w:ascii="Verdana" w:hAnsi="Verdana" w:cs="Tahoma"/>
                <w:sz w:val="17"/>
                <w:szCs w:val="17"/>
              </w:rPr>
              <w:t>trudnienia</w:t>
            </w:r>
            <w:r w:rsidRPr="000A4AD4">
              <w:rPr>
                <w:rFonts w:ascii="Verdana" w:hAnsi="Verdana" w:cs="Tahoma"/>
                <w:sz w:val="17"/>
                <w:szCs w:val="17"/>
              </w:rPr>
              <w:t>*</w:t>
            </w:r>
          </w:p>
        </w:tc>
        <w:tc>
          <w:tcPr>
            <w:tcW w:w="5785" w:type="dxa"/>
          </w:tcPr>
          <w:p w14:paraId="2DB1AF6F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  <w:tc>
          <w:tcPr>
            <w:tcW w:w="2089" w:type="dxa"/>
            <w:vMerge/>
          </w:tcPr>
          <w:p w14:paraId="14A4087F" w14:textId="77777777" w:rsidR="00E66A1C" w:rsidRPr="000A4AD4" w:rsidRDefault="00E66A1C" w:rsidP="00E66A1C">
            <w:pPr>
              <w:jc w:val="center"/>
              <w:rPr>
                <w:rFonts w:ascii="Verdana" w:hAnsi="Verdana" w:cs="Tahoma"/>
                <w:sz w:val="17"/>
                <w:szCs w:val="17"/>
                <w:highlight w:val="yellow"/>
              </w:rPr>
            </w:pPr>
          </w:p>
        </w:tc>
      </w:tr>
    </w:tbl>
    <w:p w14:paraId="6BE45893" w14:textId="77777777" w:rsidR="00E66A1C" w:rsidRPr="000A4AD4" w:rsidRDefault="00E66A1C" w:rsidP="00E66A1C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</w:p>
    <w:p w14:paraId="3226E95A" w14:textId="77777777" w:rsidR="00E66A1C" w:rsidRPr="000A4AD4" w:rsidRDefault="00E66A1C" w:rsidP="00E66A1C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  <w:t xml:space="preserve">                                          </w:t>
      </w:r>
    </w:p>
    <w:p w14:paraId="19D2F58B" w14:textId="77777777" w:rsidR="00E66A1C" w:rsidRPr="00E12072" w:rsidRDefault="00E66A1C" w:rsidP="00E66A1C">
      <w:pPr>
        <w:spacing w:before="60"/>
        <w:ind w:left="4956"/>
        <w:jc w:val="right"/>
        <w:rPr>
          <w:rFonts w:ascii="Verdana" w:eastAsia="Calibri" w:hAnsi="Verdana" w:cs="Calibri"/>
          <w:i/>
          <w:sz w:val="15"/>
          <w:szCs w:val="15"/>
          <w:lang w:eastAsia="en-US"/>
        </w:rPr>
      </w:pP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0A4AD4">
        <w:rPr>
          <w:rFonts w:ascii="Verdana" w:hAnsi="Verdana" w:cs="Tahoma"/>
          <w:sz w:val="17"/>
          <w:szCs w:val="17"/>
        </w:rPr>
        <w:tab/>
      </w:r>
      <w:r w:rsidRPr="007454BF">
        <w:rPr>
          <w:rFonts w:ascii="Verdana" w:eastAsia="Calibri" w:hAnsi="Verdana" w:cs="Calibri"/>
          <w:i/>
          <w:sz w:val="15"/>
          <w:szCs w:val="15"/>
          <w:lang w:eastAsia="en-US"/>
        </w:rPr>
        <w:t>Kwalifikowany podpis elektroniczny</w:t>
      </w:r>
      <w:r w:rsidRPr="007454BF">
        <w:rPr>
          <w:rFonts w:ascii="Verdana" w:eastAsia="Calibri" w:hAnsi="Verdana" w:cs="Calibri"/>
          <w:i/>
          <w:sz w:val="15"/>
          <w:szCs w:val="15"/>
          <w:lang w:eastAsia="en-US"/>
        </w:rPr>
        <w:br/>
        <w:t xml:space="preserve">/podpis zaufany/podpis osobisty Wykonawcy, </w:t>
      </w:r>
      <w:r w:rsidRPr="007454BF">
        <w:rPr>
          <w:rFonts w:ascii="Verdana" w:eastAsia="Calibri" w:hAnsi="Verdana" w:cs="Calibri"/>
          <w:i/>
          <w:sz w:val="15"/>
          <w:szCs w:val="15"/>
          <w:lang w:eastAsia="en-US"/>
        </w:rPr>
        <w:br/>
        <w:t>bądź osoby uprawnionej do występowania w jego imieniu</w:t>
      </w:r>
    </w:p>
    <w:p w14:paraId="4D2292C9" w14:textId="77777777" w:rsidR="00E66A1C" w:rsidRPr="000A4AD4" w:rsidRDefault="00E66A1C" w:rsidP="00E66A1C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  <w:r w:rsidRPr="000A4AD4">
        <w:rPr>
          <w:rFonts w:ascii="Verdana" w:hAnsi="Verdana" w:cstheme="minorHAnsi"/>
          <w:sz w:val="17"/>
          <w:szCs w:val="17"/>
        </w:rPr>
        <w:t xml:space="preserve">* w przypadku pracy w kilku jednostkach, ilość wszystkich miesięcy pracy musi w sumie dać min. 5 lat </w:t>
      </w:r>
    </w:p>
    <w:p w14:paraId="42661930" w14:textId="77777777" w:rsidR="00E66A1C" w:rsidRPr="000A4AD4" w:rsidRDefault="00E66A1C" w:rsidP="00E66A1C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  <w:r w:rsidRPr="000A4AD4">
        <w:rPr>
          <w:rFonts w:ascii="Verdana" w:hAnsi="Verdana" w:cstheme="minorHAnsi"/>
          <w:sz w:val="17"/>
          <w:szCs w:val="17"/>
        </w:rPr>
        <w:t>** w przypadku pracy w kilku obiektach, ilość wszystkich miesięcy pracy musi w sumie dać min. 3 miesiące</w:t>
      </w:r>
    </w:p>
    <w:p w14:paraId="61E11D0E" w14:textId="77777777" w:rsidR="00E66A1C" w:rsidRPr="000A4AD4" w:rsidRDefault="00E66A1C" w:rsidP="00E66A1C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7"/>
          <w:szCs w:val="17"/>
        </w:rPr>
      </w:pPr>
    </w:p>
    <w:p w14:paraId="14247B07" w14:textId="77777777" w:rsidR="00E66A1C" w:rsidRPr="000A4AD4" w:rsidRDefault="00E66A1C" w:rsidP="00E66A1C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="Tahoma"/>
          <w:sz w:val="17"/>
          <w:szCs w:val="17"/>
        </w:rPr>
      </w:pPr>
      <w:r w:rsidRPr="000A4AD4">
        <w:rPr>
          <w:rFonts w:ascii="Verdana" w:hAnsi="Verdana" w:cs="Tahoma"/>
          <w:sz w:val="17"/>
          <w:szCs w:val="17"/>
        </w:rPr>
        <w:t>*** Należy określić: (dysponowanie bezpośrednie, umowa o pracę, zlecenia, dzieło lub użyczenie przez inny podmiot).</w:t>
      </w:r>
    </w:p>
    <w:p w14:paraId="2813D50D" w14:textId="77777777" w:rsidR="009630EF" w:rsidRPr="000A4AD4" w:rsidRDefault="009630EF" w:rsidP="00394264">
      <w:pPr>
        <w:rPr>
          <w:rFonts w:ascii="Verdana" w:hAnsi="Verdana"/>
          <w:sz w:val="17"/>
          <w:szCs w:val="17"/>
        </w:rPr>
      </w:pPr>
    </w:p>
    <w:sectPr w:rsidR="009630EF" w:rsidRPr="000A4AD4" w:rsidSect="00D94A32">
      <w:headerReference w:type="default" r:id="rId8"/>
      <w:footerReference w:type="default" r:id="rId9"/>
      <w:type w:val="continuous"/>
      <w:pgSz w:w="16838" w:h="11906" w:orient="landscape"/>
      <w:pgMar w:top="907" w:right="1588" w:bottom="1274" w:left="680" w:header="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153DC" w14:textId="77777777" w:rsidR="00FE5089" w:rsidRDefault="00FE5089" w:rsidP="00835EB5">
      <w:r>
        <w:separator/>
      </w:r>
    </w:p>
  </w:endnote>
  <w:endnote w:type="continuationSeparator" w:id="0">
    <w:p w14:paraId="7ACF5534" w14:textId="77777777" w:rsidR="00FE5089" w:rsidRDefault="00FE5089" w:rsidP="00835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altName w:val="Yu Gothic"/>
    <w:charset w:val="80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5032" w14:textId="6EAE91CF" w:rsidR="009B7293" w:rsidRDefault="00FC6D30" w:rsidP="009B7293">
    <w:pPr>
      <w:tabs>
        <w:tab w:val="left" w:pos="5860"/>
      </w:tabs>
      <w:ind w:left="2124"/>
      <w:rPr>
        <w:sz w:val="16"/>
        <w:szCs w:val="16"/>
        <w:lang w:val="en-US"/>
      </w:rPr>
    </w:pPr>
    <w:r w:rsidRPr="00FC6D30">
      <w:rPr>
        <w:rFonts w:ascii="Calibri" w:eastAsia="Calibri" w:hAnsi="Calibri"/>
        <w:noProof/>
        <w:sz w:val="22"/>
        <w:szCs w:val="22"/>
        <w:lang w:eastAsia="en-US"/>
      </w:rPr>
      <w:drawing>
        <wp:anchor distT="0" distB="0" distL="114300" distR="114300" simplePos="0" relativeHeight="251655680" behindDoc="0" locked="0" layoutInCell="1" allowOverlap="1" wp14:anchorId="273AA96B" wp14:editId="18E8D501">
          <wp:simplePos x="0" y="0"/>
          <wp:positionH relativeFrom="column">
            <wp:posOffset>542925</wp:posOffset>
          </wp:positionH>
          <wp:positionV relativeFrom="paragraph">
            <wp:posOffset>-86995</wp:posOffset>
          </wp:positionV>
          <wp:extent cx="692150" cy="461645"/>
          <wp:effectExtent l="0" t="0" r="0" b="0"/>
          <wp:wrapSquare wrapText="bothSides"/>
          <wp:docPr id="78" name="Obraz 78">
            <a:extLst xmlns:a="http://schemas.openxmlformats.org/drawingml/2006/main">
              <a:ext uri="{FF2B5EF4-FFF2-40B4-BE49-F238E27FC236}">
                <a16:creationId xmlns:a16="http://schemas.microsoft.com/office/drawing/2014/main" id="{5FF0353A-C4DF-45DA-9CB7-8C070C40C5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2">
                    <a:extLst>
                      <a:ext uri="{FF2B5EF4-FFF2-40B4-BE49-F238E27FC236}">
                        <a16:creationId xmlns:a16="http://schemas.microsoft.com/office/drawing/2014/main" id="{5FF0353A-C4DF-45DA-9CB7-8C070C40C5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2150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7E21">
      <w:rPr>
        <w:rFonts w:ascii="Calibri Light" w:eastAsia="Calibri" w:hAnsi="Calibri Light" w:cs="Calibri Light"/>
        <w:sz w:val="20"/>
        <w:szCs w:val="20"/>
        <w:lang w:val="en-GB"/>
      </w:rPr>
      <w:t xml:space="preserve">This project was funded by the European Union’s Internal Security Fund — Police. </w:t>
    </w:r>
    <w:r w:rsidRPr="001C7E21">
      <w:rPr>
        <w:rFonts w:ascii="Calibri Light" w:eastAsia="Calibri" w:hAnsi="Calibri Light" w:cs="Calibri Light"/>
        <w:sz w:val="20"/>
        <w:szCs w:val="20"/>
        <w:lang w:val="en-GB"/>
      </w:rPr>
      <w:br/>
      <w:t>Grant Agreement number: 101034230 — PROSPERES — ISFP-2020-AG-PROTECT</w:t>
    </w:r>
    <w:r w:rsidRPr="00FC6D30">
      <w:rPr>
        <w:rFonts w:ascii="Calibri" w:eastAsia="Calibri" w:hAnsi="Calibri"/>
        <w:noProof/>
        <w:sz w:val="22"/>
        <w:szCs w:val="22"/>
        <w:lang w:eastAsia="en-US"/>
      </w:rPr>
      <w:t xml:space="preserve"> </w:t>
    </w:r>
  </w:p>
  <w:p w14:paraId="59B612F0" w14:textId="77777777" w:rsidR="009B7293" w:rsidRPr="00D116E5" w:rsidRDefault="009B729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1B35" w14:textId="77777777" w:rsidR="00FE5089" w:rsidRDefault="00FE5089" w:rsidP="00835EB5">
      <w:r>
        <w:separator/>
      </w:r>
    </w:p>
  </w:footnote>
  <w:footnote w:type="continuationSeparator" w:id="0">
    <w:p w14:paraId="3D514BB9" w14:textId="77777777" w:rsidR="00FE5089" w:rsidRDefault="00FE5089" w:rsidP="00835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A9FFF" w14:textId="262363DE" w:rsidR="00DD1B66" w:rsidRDefault="00DD1B66" w:rsidP="00D94A32">
    <w:pPr>
      <w:pStyle w:val="Stopka"/>
      <w:ind w:left="-851"/>
      <w:jc w:val="center"/>
      <w:rPr>
        <w:color w:val="A6A6A6" w:themeColor="background1" w:themeShade="A6"/>
        <w:sz w:val="16"/>
      </w:rPr>
    </w:pPr>
  </w:p>
  <w:p w14:paraId="6B38F232" w14:textId="7598ED36" w:rsidR="008426A5" w:rsidRDefault="008426A5" w:rsidP="008426A5">
    <w:pPr>
      <w:pStyle w:val="Nagwek"/>
      <w:jc w:val="right"/>
    </w:pPr>
    <w:r>
      <w:tab/>
    </w:r>
  </w:p>
  <w:p w14:paraId="02B04C0C" w14:textId="77777777" w:rsidR="008426A5" w:rsidRDefault="008426A5" w:rsidP="008426A5">
    <w:pPr>
      <w:pStyle w:val="Nagwek"/>
      <w:jc w:val="right"/>
      <w:rPr>
        <w:rFonts w:ascii="Verdana" w:hAnsi="Verdana" w:cs="Arial"/>
        <w:b/>
        <w:sz w:val="18"/>
      </w:rPr>
    </w:pPr>
  </w:p>
  <w:p w14:paraId="323AC9AF" w14:textId="77777777" w:rsidR="00D116E5" w:rsidRPr="00D116E5" w:rsidRDefault="00D116E5" w:rsidP="008426A5">
    <w:pPr>
      <w:pStyle w:val="Nagwek"/>
      <w:jc w:val="right"/>
      <w:rPr>
        <w:rFonts w:ascii="Verdana" w:hAnsi="Verdana" w:cs="Arial"/>
        <w:sz w:val="18"/>
        <w:lang w:val="en-US"/>
      </w:rPr>
    </w:pPr>
  </w:p>
  <w:p w14:paraId="14581C76" w14:textId="77777777" w:rsidR="00DD1B66" w:rsidRPr="00D116E5" w:rsidRDefault="00DD1B66" w:rsidP="00FF4FB5">
    <w:pPr>
      <w:pStyle w:val="Stopka"/>
      <w:tabs>
        <w:tab w:val="clear" w:pos="4536"/>
        <w:tab w:val="clear" w:pos="9072"/>
        <w:tab w:val="right" w:pos="10092"/>
      </w:tabs>
      <w:rPr>
        <w:color w:val="A6A6A6" w:themeColor="background1" w:themeShade="A6"/>
        <w:sz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51EA0AE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cs="Courier New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8C35FD"/>
    <w:multiLevelType w:val="hybridMultilevel"/>
    <w:tmpl w:val="FC4220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61242"/>
    <w:multiLevelType w:val="hybridMultilevel"/>
    <w:tmpl w:val="4516ACF0"/>
    <w:lvl w:ilvl="0" w:tplc="A5229A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F38C0"/>
    <w:multiLevelType w:val="hybridMultilevel"/>
    <w:tmpl w:val="BF04A4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4509D7"/>
    <w:multiLevelType w:val="hybridMultilevel"/>
    <w:tmpl w:val="41FE3B72"/>
    <w:lvl w:ilvl="0" w:tplc="FCC01AE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58B52F7"/>
    <w:multiLevelType w:val="hybridMultilevel"/>
    <w:tmpl w:val="5FFC9A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3A7614"/>
    <w:multiLevelType w:val="hybridMultilevel"/>
    <w:tmpl w:val="65E454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56469E"/>
    <w:multiLevelType w:val="hybridMultilevel"/>
    <w:tmpl w:val="EB4452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62031"/>
    <w:multiLevelType w:val="hybridMultilevel"/>
    <w:tmpl w:val="9A02B1E4"/>
    <w:lvl w:ilvl="0" w:tplc="0415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9" w15:restartNumberingAfterBreak="0">
    <w:nsid w:val="0BEE6BBD"/>
    <w:multiLevelType w:val="hybridMultilevel"/>
    <w:tmpl w:val="DEBA42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E5326EA"/>
    <w:multiLevelType w:val="hybridMultilevel"/>
    <w:tmpl w:val="01E88868"/>
    <w:lvl w:ilvl="0" w:tplc="5D18E986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EAC1E47"/>
    <w:multiLevelType w:val="hybridMultilevel"/>
    <w:tmpl w:val="63C4B1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B7DF7"/>
    <w:multiLevelType w:val="multilevel"/>
    <w:tmpl w:val="B10A846E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A321B94"/>
    <w:multiLevelType w:val="hybridMultilevel"/>
    <w:tmpl w:val="4F780764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B2907"/>
    <w:multiLevelType w:val="hybridMultilevel"/>
    <w:tmpl w:val="46AECE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3C61F6"/>
    <w:multiLevelType w:val="hybridMultilevel"/>
    <w:tmpl w:val="BD9A5E7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526214"/>
    <w:multiLevelType w:val="hybridMultilevel"/>
    <w:tmpl w:val="F2E00B1C"/>
    <w:lvl w:ilvl="0" w:tplc="8EC00772">
      <w:start w:val="1"/>
      <w:numFmt w:val="decimal"/>
      <w:lvlText w:val="%1."/>
      <w:lvlJc w:val="left"/>
      <w:pPr>
        <w:ind w:left="163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7" w15:restartNumberingAfterBreak="0">
    <w:nsid w:val="25AC0370"/>
    <w:multiLevelType w:val="hybridMultilevel"/>
    <w:tmpl w:val="3AC61610"/>
    <w:lvl w:ilvl="0" w:tplc="919467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5D769F6"/>
    <w:multiLevelType w:val="hybridMultilevel"/>
    <w:tmpl w:val="474C9098"/>
    <w:lvl w:ilvl="0" w:tplc="5678B484">
      <w:start w:val="1"/>
      <w:numFmt w:val="decimal"/>
      <w:pStyle w:val="Umowaustep"/>
      <w:lvlText w:val="%1."/>
      <w:lvlJc w:val="left"/>
      <w:pPr>
        <w:tabs>
          <w:tab w:val="num" w:pos="360"/>
        </w:tabs>
        <w:ind w:left="360" w:hanging="360"/>
      </w:pPr>
    </w:lvl>
    <w:lvl w:ilvl="1" w:tplc="2AAA297C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25F42C88"/>
    <w:multiLevelType w:val="hybridMultilevel"/>
    <w:tmpl w:val="07DCF9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7BB62A2"/>
    <w:multiLevelType w:val="hybridMultilevel"/>
    <w:tmpl w:val="DB526C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323B6D"/>
    <w:multiLevelType w:val="hybridMultilevel"/>
    <w:tmpl w:val="CAFCDF9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1B0C60"/>
    <w:multiLevelType w:val="hybridMultilevel"/>
    <w:tmpl w:val="D77C678C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E6D480E"/>
    <w:multiLevelType w:val="hybridMultilevel"/>
    <w:tmpl w:val="185246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AD4088"/>
    <w:multiLevelType w:val="hybridMultilevel"/>
    <w:tmpl w:val="DFDA2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E37D5D"/>
    <w:multiLevelType w:val="hybridMultilevel"/>
    <w:tmpl w:val="D6762D5C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31EE6F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1415E9"/>
    <w:multiLevelType w:val="hybridMultilevel"/>
    <w:tmpl w:val="B590DFA0"/>
    <w:lvl w:ilvl="0" w:tplc="0415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AA0549"/>
    <w:multiLevelType w:val="hybridMultilevel"/>
    <w:tmpl w:val="5E262FCC"/>
    <w:lvl w:ilvl="0" w:tplc="00BEC448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color w:val="00A249"/>
        <w:sz w:val="36"/>
      </w:rPr>
    </w:lvl>
    <w:lvl w:ilvl="1" w:tplc="0415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38210631"/>
    <w:multiLevelType w:val="hybridMultilevel"/>
    <w:tmpl w:val="6820339A"/>
    <w:lvl w:ilvl="0" w:tplc="6A26AB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A993DE1"/>
    <w:multiLevelType w:val="hybridMultilevel"/>
    <w:tmpl w:val="554EE2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CC61CA"/>
    <w:multiLevelType w:val="hybridMultilevel"/>
    <w:tmpl w:val="B246C556"/>
    <w:lvl w:ilvl="0" w:tplc="91B693B8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50492D"/>
    <w:multiLevelType w:val="hybridMultilevel"/>
    <w:tmpl w:val="F8044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C92648"/>
    <w:multiLevelType w:val="hybridMultilevel"/>
    <w:tmpl w:val="1E36792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161758F"/>
    <w:multiLevelType w:val="hybridMultilevel"/>
    <w:tmpl w:val="488CAF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031B7D"/>
    <w:multiLevelType w:val="multilevel"/>
    <w:tmpl w:val="B9822F1C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>
      <w:start w:val="2"/>
      <w:numFmt w:val="decimal"/>
      <w:isLgl/>
      <w:lvlText w:val="%1.%2."/>
      <w:lvlJc w:val="left"/>
      <w:pPr>
        <w:ind w:left="993" w:hanging="600"/>
      </w:pPr>
      <w:rPr>
        <w:rFonts w:hint="default"/>
        <w:u w:val="single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."/>
      <w:lvlJc w:val="left"/>
      <w:pPr>
        <w:ind w:left="1179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1572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605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998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2031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2424" w:hanging="1800"/>
      </w:pPr>
      <w:rPr>
        <w:rFonts w:hint="default"/>
        <w:u w:val="single"/>
      </w:rPr>
    </w:lvl>
  </w:abstractNum>
  <w:abstractNum w:abstractNumId="35" w15:restartNumberingAfterBreak="0">
    <w:nsid w:val="4B00071E"/>
    <w:multiLevelType w:val="hybridMultilevel"/>
    <w:tmpl w:val="91E233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181533"/>
    <w:multiLevelType w:val="hybridMultilevel"/>
    <w:tmpl w:val="E9E8276E"/>
    <w:lvl w:ilvl="0" w:tplc="24763D06">
      <w:start w:val="6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6F7C19"/>
    <w:multiLevelType w:val="multilevel"/>
    <w:tmpl w:val="61BE12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760" w:hanging="2160"/>
      </w:pPr>
      <w:rPr>
        <w:rFonts w:hint="default"/>
      </w:rPr>
    </w:lvl>
  </w:abstractNum>
  <w:abstractNum w:abstractNumId="38" w15:restartNumberingAfterBreak="0">
    <w:nsid w:val="4D0F0EF8"/>
    <w:multiLevelType w:val="multilevel"/>
    <w:tmpl w:val="7D4088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4E957738"/>
    <w:multiLevelType w:val="hybridMultilevel"/>
    <w:tmpl w:val="C39008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F7A4DB1"/>
    <w:multiLevelType w:val="hybridMultilevel"/>
    <w:tmpl w:val="75A236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6F4519"/>
    <w:multiLevelType w:val="hybridMultilevel"/>
    <w:tmpl w:val="20085B38"/>
    <w:lvl w:ilvl="0" w:tplc="095C6F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8823947"/>
    <w:multiLevelType w:val="hybridMultilevel"/>
    <w:tmpl w:val="33188874"/>
    <w:lvl w:ilvl="0" w:tplc="919467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147251"/>
    <w:multiLevelType w:val="hybridMultilevel"/>
    <w:tmpl w:val="32A8AC74"/>
    <w:lvl w:ilvl="0" w:tplc="10C6DC18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44" w15:restartNumberingAfterBreak="0">
    <w:nsid w:val="5B5D3698"/>
    <w:multiLevelType w:val="hybridMultilevel"/>
    <w:tmpl w:val="63A8922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5DFE2331"/>
    <w:multiLevelType w:val="hybridMultilevel"/>
    <w:tmpl w:val="901E6F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EEF4D81"/>
    <w:multiLevelType w:val="hybridMultilevel"/>
    <w:tmpl w:val="07DCF9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1E610E5"/>
    <w:multiLevelType w:val="hybridMultilevel"/>
    <w:tmpl w:val="7640D612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8" w15:restartNumberingAfterBreak="0">
    <w:nsid w:val="63ED54AA"/>
    <w:multiLevelType w:val="hybridMultilevel"/>
    <w:tmpl w:val="A314B7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41C56B8"/>
    <w:multiLevelType w:val="hybridMultilevel"/>
    <w:tmpl w:val="DA5E09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1D680B"/>
    <w:multiLevelType w:val="hybridMultilevel"/>
    <w:tmpl w:val="715663BA"/>
    <w:lvl w:ilvl="0" w:tplc="04150017">
      <w:start w:val="1"/>
      <w:numFmt w:val="lowerLetter"/>
      <w:lvlText w:val="%1)"/>
      <w:lvlJc w:val="left"/>
      <w:pPr>
        <w:ind w:left="1434" w:hanging="360"/>
      </w:p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51" w15:restartNumberingAfterBreak="0">
    <w:nsid w:val="64CE07CC"/>
    <w:multiLevelType w:val="hybridMultilevel"/>
    <w:tmpl w:val="95A09F52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3" w15:restartNumberingAfterBreak="0">
    <w:nsid w:val="6BA9126F"/>
    <w:multiLevelType w:val="hybridMultilevel"/>
    <w:tmpl w:val="BDF84C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DE9613D"/>
    <w:multiLevelType w:val="hybridMultilevel"/>
    <w:tmpl w:val="5B1CAC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0815328"/>
    <w:multiLevelType w:val="hybridMultilevel"/>
    <w:tmpl w:val="6820339A"/>
    <w:lvl w:ilvl="0" w:tplc="6A26AB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6" w15:restartNumberingAfterBreak="0">
    <w:nsid w:val="75EC236B"/>
    <w:multiLevelType w:val="hybridMultilevel"/>
    <w:tmpl w:val="488CAF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7955BAE"/>
    <w:multiLevelType w:val="hybridMultilevel"/>
    <w:tmpl w:val="E5BE6BB2"/>
    <w:lvl w:ilvl="0" w:tplc="11D46D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B1362F9"/>
    <w:multiLevelType w:val="hybridMultilevel"/>
    <w:tmpl w:val="DFDA2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B530458"/>
    <w:multiLevelType w:val="hybridMultilevel"/>
    <w:tmpl w:val="A37E92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DF7362C"/>
    <w:multiLevelType w:val="multilevel"/>
    <w:tmpl w:val="0C2692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6"/>
  </w:num>
  <w:num w:numId="7">
    <w:abstractNumId w:val="25"/>
  </w:num>
  <w:num w:numId="8">
    <w:abstractNumId w:val="29"/>
  </w:num>
  <w:num w:numId="9">
    <w:abstractNumId w:val="50"/>
  </w:num>
  <w:num w:numId="10">
    <w:abstractNumId w:val="51"/>
  </w:num>
  <w:num w:numId="11">
    <w:abstractNumId w:val="41"/>
  </w:num>
  <w:num w:numId="12">
    <w:abstractNumId w:val="10"/>
  </w:num>
  <w:num w:numId="13">
    <w:abstractNumId w:val="13"/>
  </w:num>
  <w:num w:numId="14">
    <w:abstractNumId w:val="44"/>
  </w:num>
  <w:num w:numId="15">
    <w:abstractNumId w:val="21"/>
  </w:num>
  <w:num w:numId="16">
    <w:abstractNumId w:val="42"/>
  </w:num>
  <w:num w:numId="17">
    <w:abstractNumId w:val="0"/>
  </w:num>
  <w:num w:numId="18">
    <w:abstractNumId w:val="37"/>
  </w:num>
  <w:num w:numId="19">
    <w:abstractNumId w:val="58"/>
  </w:num>
  <w:num w:numId="20">
    <w:abstractNumId w:val="57"/>
  </w:num>
  <w:num w:numId="21">
    <w:abstractNumId w:val="38"/>
  </w:num>
  <w:num w:numId="22">
    <w:abstractNumId w:val="24"/>
  </w:num>
  <w:num w:numId="23">
    <w:abstractNumId w:val="9"/>
  </w:num>
  <w:num w:numId="24">
    <w:abstractNumId w:val="4"/>
  </w:num>
  <w:num w:numId="25">
    <w:abstractNumId w:val="32"/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6"/>
  </w:num>
  <w:num w:numId="30">
    <w:abstractNumId w:val="40"/>
  </w:num>
  <w:num w:numId="31">
    <w:abstractNumId w:val="31"/>
  </w:num>
  <w:num w:numId="32">
    <w:abstractNumId w:val="23"/>
  </w:num>
  <w:num w:numId="33">
    <w:abstractNumId w:val="34"/>
  </w:num>
  <w:num w:numId="34">
    <w:abstractNumId w:val="20"/>
  </w:num>
  <w:num w:numId="35">
    <w:abstractNumId w:val="47"/>
  </w:num>
  <w:num w:numId="36">
    <w:abstractNumId w:val="49"/>
  </w:num>
  <w:num w:numId="37">
    <w:abstractNumId w:val="53"/>
  </w:num>
  <w:num w:numId="38">
    <w:abstractNumId w:val="3"/>
  </w:num>
  <w:num w:numId="39">
    <w:abstractNumId w:val="11"/>
  </w:num>
  <w:num w:numId="40">
    <w:abstractNumId w:val="46"/>
  </w:num>
  <w:num w:numId="41">
    <w:abstractNumId w:val="22"/>
  </w:num>
  <w:num w:numId="42">
    <w:abstractNumId w:val="59"/>
  </w:num>
  <w:num w:numId="43">
    <w:abstractNumId w:val="6"/>
  </w:num>
  <w:num w:numId="44">
    <w:abstractNumId w:val="19"/>
  </w:num>
  <w:num w:numId="45">
    <w:abstractNumId w:val="35"/>
  </w:num>
  <w:num w:numId="46">
    <w:abstractNumId w:val="5"/>
  </w:num>
  <w:num w:numId="47">
    <w:abstractNumId w:val="1"/>
  </w:num>
  <w:num w:numId="48">
    <w:abstractNumId w:val="30"/>
  </w:num>
  <w:num w:numId="49">
    <w:abstractNumId w:val="33"/>
  </w:num>
  <w:num w:numId="50">
    <w:abstractNumId w:val="48"/>
  </w:num>
  <w:num w:numId="51">
    <w:abstractNumId w:val="56"/>
  </w:num>
  <w:num w:numId="52">
    <w:abstractNumId w:val="14"/>
  </w:num>
  <w:num w:numId="53">
    <w:abstractNumId w:val="54"/>
  </w:num>
  <w:num w:numId="54">
    <w:abstractNumId w:val="39"/>
  </w:num>
  <w:num w:numId="55">
    <w:abstractNumId w:val="8"/>
  </w:num>
  <w:num w:numId="56">
    <w:abstractNumId w:val="52"/>
  </w:num>
  <w:num w:numId="57">
    <w:abstractNumId w:val="43"/>
  </w:num>
  <w:num w:numId="58">
    <w:abstractNumId w:val="45"/>
  </w:num>
  <w:num w:numId="59">
    <w:abstractNumId w:val="27"/>
  </w:num>
  <w:num w:numId="60">
    <w:abstractNumId w:val="55"/>
  </w:num>
  <w:num w:numId="61">
    <w:abstractNumId w:val="2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jc2NjUzNLG0NDdR0lEKTi0uzszPAykwrAUAPA2N2iwAAAA="/>
  </w:docVars>
  <w:rsids>
    <w:rsidRoot w:val="006C6266"/>
    <w:rsid w:val="00001735"/>
    <w:rsid w:val="00020333"/>
    <w:rsid w:val="000225C0"/>
    <w:rsid w:val="0003117E"/>
    <w:rsid w:val="00031508"/>
    <w:rsid w:val="000400DB"/>
    <w:rsid w:val="00044DA7"/>
    <w:rsid w:val="00045C31"/>
    <w:rsid w:val="00054CAF"/>
    <w:rsid w:val="000640FC"/>
    <w:rsid w:val="00073C60"/>
    <w:rsid w:val="00074DB9"/>
    <w:rsid w:val="00077B06"/>
    <w:rsid w:val="00082A3C"/>
    <w:rsid w:val="000964C6"/>
    <w:rsid w:val="000A070B"/>
    <w:rsid w:val="000A106E"/>
    <w:rsid w:val="000A3635"/>
    <w:rsid w:val="000A4AD4"/>
    <w:rsid w:val="000B1686"/>
    <w:rsid w:val="000B2A06"/>
    <w:rsid w:val="000C0DEC"/>
    <w:rsid w:val="000C237D"/>
    <w:rsid w:val="000C3277"/>
    <w:rsid w:val="000C5057"/>
    <w:rsid w:val="000C6E44"/>
    <w:rsid w:val="000D21D6"/>
    <w:rsid w:val="000D439A"/>
    <w:rsid w:val="000E0695"/>
    <w:rsid w:val="000E68EE"/>
    <w:rsid w:val="000F0188"/>
    <w:rsid w:val="000F3D00"/>
    <w:rsid w:val="0010438C"/>
    <w:rsid w:val="00114A20"/>
    <w:rsid w:val="0011789C"/>
    <w:rsid w:val="00130F09"/>
    <w:rsid w:val="0013223B"/>
    <w:rsid w:val="001416C6"/>
    <w:rsid w:val="0014303C"/>
    <w:rsid w:val="001477A6"/>
    <w:rsid w:val="00150E2B"/>
    <w:rsid w:val="00155D1C"/>
    <w:rsid w:val="00160A47"/>
    <w:rsid w:val="00163B17"/>
    <w:rsid w:val="0017732E"/>
    <w:rsid w:val="001818F9"/>
    <w:rsid w:val="001820A1"/>
    <w:rsid w:val="00184E7B"/>
    <w:rsid w:val="001A0818"/>
    <w:rsid w:val="001A4A7C"/>
    <w:rsid w:val="001A5482"/>
    <w:rsid w:val="001A5E98"/>
    <w:rsid w:val="001B1949"/>
    <w:rsid w:val="001C6353"/>
    <w:rsid w:val="001C6D87"/>
    <w:rsid w:val="001D01FB"/>
    <w:rsid w:val="001D2645"/>
    <w:rsid w:val="001D364E"/>
    <w:rsid w:val="001D7EFD"/>
    <w:rsid w:val="001E1229"/>
    <w:rsid w:val="001E1AE8"/>
    <w:rsid w:val="002029C1"/>
    <w:rsid w:val="00205484"/>
    <w:rsid w:val="00212571"/>
    <w:rsid w:val="00231B5F"/>
    <w:rsid w:val="00243D24"/>
    <w:rsid w:val="002527EB"/>
    <w:rsid w:val="00252CF6"/>
    <w:rsid w:val="0025533B"/>
    <w:rsid w:val="00270046"/>
    <w:rsid w:val="0027722B"/>
    <w:rsid w:val="002801F5"/>
    <w:rsid w:val="00290579"/>
    <w:rsid w:val="002921DE"/>
    <w:rsid w:val="00296D00"/>
    <w:rsid w:val="002A32A8"/>
    <w:rsid w:val="002B128C"/>
    <w:rsid w:val="002B4340"/>
    <w:rsid w:val="002C1B48"/>
    <w:rsid w:val="002C5F39"/>
    <w:rsid w:val="002C654B"/>
    <w:rsid w:val="002D4ECC"/>
    <w:rsid w:val="002D61EB"/>
    <w:rsid w:val="003018D3"/>
    <w:rsid w:val="00301E67"/>
    <w:rsid w:val="00305853"/>
    <w:rsid w:val="00314F7B"/>
    <w:rsid w:val="00317CE0"/>
    <w:rsid w:val="003206DE"/>
    <w:rsid w:val="00351912"/>
    <w:rsid w:val="00356B13"/>
    <w:rsid w:val="003609FF"/>
    <w:rsid w:val="003704F5"/>
    <w:rsid w:val="00381F0C"/>
    <w:rsid w:val="00390D0C"/>
    <w:rsid w:val="00391240"/>
    <w:rsid w:val="00391D89"/>
    <w:rsid w:val="00394264"/>
    <w:rsid w:val="00395178"/>
    <w:rsid w:val="003A1B57"/>
    <w:rsid w:val="003B1562"/>
    <w:rsid w:val="003B350E"/>
    <w:rsid w:val="003C493A"/>
    <w:rsid w:val="003C4DCE"/>
    <w:rsid w:val="003D23CC"/>
    <w:rsid w:val="003D4742"/>
    <w:rsid w:val="003E009B"/>
    <w:rsid w:val="003E151D"/>
    <w:rsid w:val="003F1C16"/>
    <w:rsid w:val="00402B1D"/>
    <w:rsid w:val="00406AA4"/>
    <w:rsid w:val="0041015D"/>
    <w:rsid w:val="0041022E"/>
    <w:rsid w:val="00411CC9"/>
    <w:rsid w:val="00417A5C"/>
    <w:rsid w:val="00421F57"/>
    <w:rsid w:val="00423A94"/>
    <w:rsid w:val="004409B5"/>
    <w:rsid w:val="0044327E"/>
    <w:rsid w:val="00443374"/>
    <w:rsid w:val="00455444"/>
    <w:rsid w:val="00455D00"/>
    <w:rsid w:val="004562D2"/>
    <w:rsid w:val="00477E8B"/>
    <w:rsid w:val="004807A0"/>
    <w:rsid w:val="00481507"/>
    <w:rsid w:val="0048327B"/>
    <w:rsid w:val="004840F9"/>
    <w:rsid w:val="00494586"/>
    <w:rsid w:val="00497369"/>
    <w:rsid w:val="004B2B78"/>
    <w:rsid w:val="004B356D"/>
    <w:rsid w:val="004B43F9"/>
    <w:rsid w:val="004B6818"/>
    <w:rsid w:val="004D2571"/>
    <w:rsid w:val="004D3863"/>
    <w:rsid w:val="004D7A50"/>
    <w:rsid w:val="004E6CAE"/>
    <w:rsid w:val="004F04E8"/>
    <w:rsid w:val="004F0CF2"/>
    <w:rsid w:val="004F1E81"/>
    <w:rsid w:val="004F2234"/>
    <w:rsid w:val="004F7FDE"/>
    <w:rsid w:val="00500BBD"/>
    <w:rsid w:val="00502285"/>
    <w:rsid w:val="00503DEC"/>
    <w:rsid w:val="00504173"/>
    <w:rsid w:val="00507906"/>
    <w:rsid w:val="0051615A"/>
    <w:rsid w:val="00522332"/>
    <w:rsid w:val="005240C3"/>
    <w:rsid w:val="005247A0"/>
    <w:rsid w:val="005308CB"/>
    <w:rsid w:val="00532812"/>
    <w:rsid w:val="00541519"/>
    <w:rsid w:val="0054305A"/>
    <w:rsid w:val="0054384F"/>
    <w:rsid w:val="0055313F"/>
    <w:rsid w:val="00556548"/>
    <w:rsid w:val="00566EEE"/>
    <w:rsid w:val="00567571"/>
    <w:rsid w:val="00571E52"/>
    <w:rsid w:val="00573144"/>
    <w:rsid w:val="00581D60"/>
    <w:rsid w:val="00584D45"/>
    <w:rsid w:val="00590AE7"/>
    <w:rsid w:val="00592504"/>
    <w:rsid w:val="00594060"/>
    <w:rsid w:val="005A0FCF"/>
    <w:rsid w:val="005A6E78"/>
    <w:rsid w:val="005B1816"/>
    <w:rsid w:val="005B5CA2"/>
    <w:rsid w:val="005B60E9"/>
    <w:rsid w:val="005C03FF"/>
    <w:rsid w:val="005C2B13"/>
    <w:rsid w:val="005C4ED1"/>
    <w:rsid w:val="005D3766"/>
    <w:rsid w:val="005D4025"/>
    <w:rsid w:val="005D4F84"/>
    <w:rsid w:val="005E0A2F"/>
    <w:rsid w:val="005F097F"/>
    <w:rsid w:val="00610FED"/>
    <w:rsid w:val="006136B3"/>
    <w:rsid w:val="00630995"/>
    <w:rsid w:val="00632275"/>
    <w:rsid w:val="00633A4C"/>
    <w:rsid w:val="00637327"/>
    <w:rsid w:val="0064574A"/>
    <w:rsid w:val="00651640"/>
    <w:rsid w:val="00657025"/>
    <w:rsid w:val="006576C1"/>
    <w:rsid w:val="006716CE"/>
    <w:rsid w:val="006866E9"/>
    <w:rsid w:val="0069217E"/>
    <w:rsid w:val="00692725"/>
    <w:rsid w:val="006963F2"/>
    <w:rsid w:val="006971EA"/>
    <w:rsid w:val="00697A53"/>
    <w:rsid w:val="006A6007"/>
    <w:rsid w:val="006B3C10"/>
    <w:rsid w:val="006B472F"/>
    <w:rsid w:val="006B7FF8"/>
    <w:rsid w:val="006C2003"/>
    <w:rsid w:val="006C34E7"/>
    <w:rsid w:val="006C6266"/>
    <w:rsid w:val="006C71AE"/>
    <w:rsid w:val="006D03FF"/>
    <w:rsid w:val="006D17A3"/>
    <w:rsid w:val="006D3930"/>
    <w:rsid w:val="006D5A9B"/>
    <w:rsid w:val="006E7E0F"/>
    <w:rsid w:val="006F575F"/>
    <w:rsid w:val="006F5E09"/>
    <w:rsid w:val="00712165"/>
    <w:rsid w:val="00712E68"/>
    <w:rsid w:val="0071592A"/>
    <w:rsid w:val="00716C03"/>
    <w:rsid w:val="00716E87"/>
    <w:rsid w:val="00717103"/>
    <w:rsid w:val="00724712"/>
    <w:rsid w:val="0072675D"/>
    <w:rsid w:val="00732E9D"/>
    <w:rsid w:val="00737E04"/>
    <w:rsid w:val="007454BF"/>
    <w:rsid w:val="00752BC7"/>
    <w:rsid w:val="00767464"/>
    <w:rsid w:val="00772D3A"/>
    <w:rsid w:val="00784AAE"/>
    <w:rsid w:val="00786CBA"/>
    <w:rsid w:val="007A234A"/>
    <w:rsid w:val="007A5213"/>
    <w:rsid w:val="007B0754"/>
    <w:rsid w:val="007B4996"/>
    <w:rsid w:val="007B49EC"/>
    <w:rsid w:val="007C0C3C"/>
    <w:rsid w:val="007C7DC2"/>
    <w:rsid w:val="007D6122"/>
    <w:rsid w:val="007D6288"/>
    <w:rsid w:val="007E3E16"/>
    <w:rsid w:val="007E6539"/>
    <w:rsid w:val="007F0E6E"/>
    <w:rsid w:val="00806D64"/>
    <w:rsid w:val="00811A5E"/>
    <w:rsid w:val="00816BA9"/>
    <w:rsid w:val="00821C1F"/>
    <w:rsid w:val="008254B7"/>
    <w:rsid w:val="00835EB5"/>
    <w:rsid w:val="00837B59"/>
    <w:rsid w:val="008420B9"/>
    <w:rsid w:val="008426A5"/>
    <w:rsid w:val="00847A54"/>
    <w:rsid w:val="008532E9"/>
    <w:rsid w:val="00872AA5"/>
    <w:rsid w:val="00892A9C"/>
    <w:rsid w:val="00895E62"/>
    <w:rsid w:val="00896676"/>
    <w:rsid w:val="0089669C"/>
    <w:rsid w:val="008A6E73"/>
    <w:rsid w:val="008B5C65"/>
    <w:rsid w:val="008C0EBE"/>
    <w:rsid w:val="008D3BD0"/>
    <w:rsid w:val="008D5623"/>
    <w:rsid w:val="008E663B"/>
    <w:rsid w:val="00900290"/>
    <w:rsid w:val="00907144"/>
    <w:rsid w:val="009241CA"/>
    <w:rsid w:val="0092551A"/>
    <w:rsid w:val="009266D1"/>
    <w:rsid w:val="00934DCA"/>
    <w:rsid w:val="00947F37"/>
    <w:rsid w:val="009526B4"/>
    <w:rsid w:val="00962F29"/>
    <w:rsid w:val="009630EF"/>
    <w:rsid w:val="009679E9"/>
    <w:rsid w:val="00972137"/>
    <w:rsid w:val="00973081"/>
    <w:rsid w:val="009765EA"/>
    <w:rsid w:val="00977B91"/>
    <w:rsid w:val="009865EF"/>
    <w:rsid w:val="00994645"/>
    <w:rsid w:val="009A3CF3"/>
    <w:rsid w:val="009A3DDD"/>
    <w:rsid w:val="009A6953"/>
    <w:rsid w:val="009B7293"/>
    <w:rsid w:val="009C07CF"/>
    <w:rsid w:val="009C1ED9"/>
    <w:rsid w:val="009D2895"/>
    <w:rsid w:val="009E66CB"/>
    <w:rsid w:val="009E759B"/>
    <w:rsid w:val="009F4B86"/>
    <w:rsid w:val="00A042BA"/>
    <w:rsid w:val="00A11DE9"/>
    <w:rsid w:val="00A21566"/>
    <w:rsid w:val="00A222E4"/>
    <w:rsid w:val="00A2725B"/>
    <w:rsid w:val="00A279D1"/>
    <w:rsid w:val="00A3229B"/>
    <w:rsid w:val="00A3267A"/>
    <w:rsid w:val="00A32B1F"/>
    <w:rsid w:val="00A3472B"/>
    <w:rsid w:val="00A45479"/>
    <w:rsid w:val="00A52668"/>
    <w:rsid w:val="00A54188"/>
    <w:rsid w:val="00A563F6"/>
    <w:rsid w:val="00A66685"/>
    <w:rsid w:val="00A724DA"/>
    <w:rsid w:val="00A7421F"/>
    <w:rsid w:val="00A74444"/>
    <w:rsid w:val="00A8374D"/>
    <w:rsid w:val="00A84FDD"/>
    <w:rsid w:val="00A863DB"/>
    <w:rsid w:val="00A8780A"/>
    <w:rsid w:val="00A92F54"/>
    <w:rsid w:val="00A95CEF"/>
    <w:rsid w:val="00A96E19"/>
    <w:rsid w:val="00A9754B"/>
    <w:rsid w:val="00AA74B2"/>
    <w:rsid w:val="00AB369A"/>
    <w:rsid w:val="00AE7D6E"/>
    <w:rsid w:val="00AF00DD"/>
    <w:rsid w:val="00AF7D48"/>
    <w:rsid w:val="00B147D2"/>
    <w:rsid w:val="00B148B6"/>
    <w:rsid w:val="00B32B17"/>
    <w:rsid w:val="00B40F4B"/>
    <w:rsid w:val="00B5091A"/>
    <w:rsid w:val="00B515B3"/>
    <w:rsid w:val="00B5300D"/>
    <w:rsid w:val="00B56CE1"/>
    <w:rsid w:val="00B56FF0"/>
    <w:rsid w:val="00B57DD9"/>
    <w:rsid w:val="00B602C5"/>
    <w:rsid w:val="00B60E4D"/>
    <w:rsid w:val="00B636A9"/>
    <w:rsid w:val="00B63E36"/>
    <w:rsid w:val="00B709C3"/>
    <w:rsid w:val="00B819B2"/>
    <w:rsid w:val="00B8417C"/>
    <w:rsid w:val="00B8605A"/>
    <w:rsid w:val="00B93B44"/>
    <w:rsid w:val="00BA0A66"/>
    <w:rsid w:val="00BA176C"/>
    <w:rsid w:val="00BB017A"/>
    <w:rsid w:val="00BB73E5"/>
    <w:rsid w:val="00BD0825"/>
    <w:rsid w:val="00BD1D4E"/>
    <w:rsid w:val="00BD1DCC"/>
    <w:rsid w:val="00BD1FD7"/>
    <w:rsid w:val="00BD546F"/>
    <w:rsid w:val="00BD68FA"/>
    <w:rsid w:val="00BD6EDA"/>
    <w:rsid w:val="00BE63AE"/>
    <w:rsid w:val="00C0000A"/>
    <w:rsid w:val="00C00FD3"/>
    <w:rsid w:val="00C05DD5"/>
    <w:rsid w:val="00C07113"/>
    <w:rsid w:val="00C072D6"/>
    <w:rsid w:val="00C32339"/>
    <w:rsid w:val="00C413FC"/>
    <w:rsid w:val="00C502CD"/>
    <w:rsid w:val="00C52AEC"/>
    <w:rsid w:val="00C5653A"/>
    <w:rsid w:val="00C56FE3"/>
    <w:rsid w:val="00C60ECC"/>
    <w:rsid w:val="00C64154"/>
    <w:rsid w:val="00C6670C"/>
    <w:rsid w:val="00C73454"/>
    <w:rsid w:val="00C77F66"/>
    <w:rsid w:val="00C86797"/>
    <w:rsid w:val="00C87B56"/>
    <w:rsid w:val="00C93DE4"/>
    <w:rsid w:val="00CA53C3"/>
    <w:rsid w:val="00CA72F1"/>
    <w:rsid w:val="00CD2956"/>
    <w:rsid w:val="00CE39A8"/>
    <w:rsid w:val="00CE636B"/>
    <w:rsid w:val="00CE7F85"/>
    <w:rsid w:val="00CF4B87"/>
    <w:rsid w:val="00CF7EFB"/>
    <w:rsid w:val="00D116E5"/>
    <w:rsid w:val="00D345F8"/>
    <w:rsid w:val="00D43DF4"/>
    <w:rsid w:val="00D462B5"/>
    <w:rsid w:val="00D544D0"/>
    <w:rsid w:val="00D62E7F"/>
    <w:rsid w:val="00D71EA5"/>
    <w:rsid w:val="00D7212F"/>
    <w:rsid w:val="00D76422"/>
    <w:rsid w:val="00D85E4D"/>
    <w:rsid w:val="00D906F5"/>
    <w:rsid w:val="00D94A32"/>
    <w:rsid w:val="00D96602"/>
    <w:rsid w:val="00D96C18"/>
    <w:rsid w:val="00DA176D"/>
    <w:rsid w:val="00DA61F3"/>
    <w:rsid w:val="00DB3CF8"/>
    <w:rsid w:val="00DB7C68"/>
    <w:rsid w:val="00DC0166"/>
    <w:rsid w:val="00DC2B8F"/>
    <w:rsid w:val="00DC3688"/>
    <w:rsid w:val="00DC70B0"/>
    <w:rsid w:val="00DD1B66"/>
    <w:rsid w:val="00DD3838"/>
    <w:rsid w:val="00DE159A"/>
    <w:rsid w:val="00DE3914"/>
    <w:rsid w:val="00DE4B80"/>
    <w:rsid w:val="00E12072"/>
    <w:rsid w:val="00E238CA"/>
    <w:rsid w:val="00E255F3"/>
    <w:rsid w:val="00E31341"/>
    <w:rsid w:val="00E3402C"/>
    <w:rsid w:val="00E37A4B"/>
    <w:rsid w:val="00E37C5A"/>
    <w:rsid w:val="00E43A98"/>
    <w:rsid w:val="00E44CDD"/>
    <w:rsid w:val="00E45A5B"/>
    <w:rsid w:val="00E4602D"/>
    <w:rsid w:val="00E46527"/>
    <w:rsid w:val="00E60DE9"/>
    <w:rsid w:val="00E66A1C"/>
    <w:rsid w:val="00E66CCC"/>
    <w:rsid w:val="00E8315D"/>
    <w:rsid w:val="00E926B3"/>
    <w:rsid w:val="00E9503A"/>
    <w:rsid w:val="00EA17C2"/>
    <w:rsid w:val="00EA1950"/>
    <w:rsid w:val="00EA1A85"/>
    <w:rsid w:val="00EB6F01"/>
    <w:rsid w:val="00EC5A78"/>
    <w:rsid w:val="00EC76AA"/>
    <w:rsid w:val="00ED165F"/>
    <w:rsid w:val="00ED2092"/>
    <w:rsid w:val="00EE5FF0"/>
    <w:rsid w:val="00EF06BB"/>
    <w:rsid w:val="00F00A86"/>
    <w:rsid w:val="00F0422F"/>
    <w:rsid w:val="00F05298"/>
    <w:rsid w:val="00F06653"/>
    <w:rsid w:val="00F06E48"/>
    <w:rsid w:val="00F1189E"/>
    <w:rsid w:val="00F134E0"/>
    <w:rsid w:val="00F21A15"/>
    <w:rsid w:val="00F25C71"/>
    <w:rsid w:val="00F51289"/>
    <w:rsid w:val="00F5178A"/>
    <w:rsid w:val="00F655C9"/>
    <w:rsid w:val="00F750D3"/>
    <w:rsid w:val="00FA6ADB"/>
    <w:rsid w:val="00FB0A32"/>
    <w:rsid w:val="00FB1A74"/>
    <w:rsid w:val="00FC5BD7"/>
    <w:rsid w:val="00FC6D30"/>
    <w:rsid w:val="00FD3F81"/>
    <w:rsid w:val="00FE5089"/>
    <w:rsid w:val="00FF3962"/>
    <w:rsid w:val="00FF4203"/>
    <w:rsid w:val="00FF4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07537630"/>
  <w15:docId w15:val="{237824BF-3EA1-42FE-A034-53C5036DB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5C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Tekstpodstawowy"/>
    <w:link w:val="Nagwek1Znak"/>
    <w:qFormat/>
    <w:rsid w:val="008B5C65"/>
    <w:pPr>
      <w:keepNext/>
      <w:widowControl w:val="0"/>
      <w:numPr>
        <w:numId w:val="1"/>
      </w:numPr>
      <w:suppressAutoHyphens/>
      <w:spacing w:before="240" w:after="120" w:line="360" w:lineRule="auto"/>
      <w:outlineLvl w:val="0"/>
    </w:pPr>
    <w:rPr>
      <w:rFonts w:eastAsia="SimSun"/>
      <w:b/>
      <w:bCs/>
      <w:color w:val="0070C0"/>
      <w:kern w:val="1"/>
      <w:sz w:val="28"/>
      <w:szCs w:val="28"/>
      <w:lang w:eastAsia="hi-IN" w:bidi="hi-IN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5C65"/>
    <w:pPr>
      <w:keepNext/>
      <w:widowControl w:val="0"/>
      <w:numPr>
        <w:ilvl w:val="1"/>
        <w:numId w:val="1"/>
      </w:numPr>
      <w:suppressAutoHyphens/>
      <w:spacing w:before="240" w:after="60"/>
      <w:outlineLvl w:val="1"/>
    </w:pPr>
    <w:rPr>
      <w:rFonts w:ascii="Cambria" w:hAnsi="Cambria" w:cs="Mangal"/>
      <w:b/>
      <w:bCs/>
      <w:i/>
      <w:iCs/>
      <w:kern w:val="1"/>
      <w:sz w:val="28"/>
      <w:szCs w:val="25"/>
      <w:lang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B5C65"/>
    <w:pPr>
      <w:keepNext/>
      <w:widowControl w:val="0"/>
      <w:numPr>
        <w:ilvl w:val="2"/>
        <w:numId w:val="1"/>
      </w:numPr>
      <w:suppressAutoHyphens/>
      <w:spacing w:before="240" w:after="60"/>
      <w:outlineLvl w:val="2"/>
    </w:pPr>
    <w:rPr>
      <w:rFonts w:ascii="Cambria" w:hAnsi="Cambria" w:cs="Mangal"/>
      <w:b/>
      <w:bCs/>
      <w:kern w:val="1"/>
      <w:sz w:val="26"/>
      <w:szCs w:val="23"/>
      <w:lang w:eastAsia="hi-IN" w:bidi="hi-IN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B5C65"/>
    <w:pPr>
      <w:keepNext/>
      <w:widowControl w:val="0"/>
      <w:numPr>
        <w:ilvl w:val="3"/>
        <w:numId w:val="1"/>
      </w:numPr>
      <w:suppressAutoHyphens/>
      <w:spacing w:before="240" w:after="60"/>
      <w:outlineLvl w:val="3"/>
    </w:pPr>
    <w:rPr>
      <w:rFonts w:ascii="Calibri" w:hAnsi="Calibri" w:cs="Mangal"/>
      <w:b/>
      <w:bCs/>
      <w:kern w:val="1"/>
      <w:sz w:val="28"/>
      <w:szCs w:val="25"/>
      <w:lang w:eastAsia="hi-IN" w:bidi="hi-IN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B5C65"/>
    <w:pPr>
      <w:widowControl w:val="0"/>
      <w:numPr>
        <w:ilvl w:val="4"/>
        <w:numId w:val="1"/>
      </w:numPr>
      <w:suppressAutoHyphens/>
      <w:spacing w:before="240" w:after="60"/>
      <w:outlineLvl w:val="4"/>
    </w:pPr>
    <w:rPr>
      <w:rFonts w:ascii="Calibri" w:hAnsi="Calibri" w:cs="Mangal"/>
      <w:b/>
      <w:bCs/>
      <w:i/>
      <w:iCs/>
      <w:kern w:val="1"/>
      <w:sz w:val="26"/>
      <w:szCs w:val="23"/>
      <w:lang w:eastAsia="hi-IN" w:bidi="hi-IN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B5C65"/>
    <w:pPr>
      <w:widowControl w:val="0"/>
      <w:numPr>
        <w:ilvl w:val="5"/>
        <w:numId w:val="1"/>
      </w:numPr>
      <w:suppressAutoHyphens/>
      <w:spacing w:before="240" w:after="60"/>
      <w:outlineLvl w:val="5"/>
    </w:pPr>
    <w:rPr>
      <w:rFonts w:ascii="Calibri" w:hAnsi="Calibri" w:cs="Mangal"/>
      <w:b/>
      <w:bCs/>
      <w:kern w:val="1"/>
      <w:sz w:val="22"/>
      <w:szCs w:val="20"/>
      <w:lang w:eastAsia="hi-IN" w:bidi="hi-IN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B5C65"/>
    <w:pPr>
      <w:widowControl w:val="0"/>
      <w:numPr>
        <w:ilvl w:val="6"/>
        <w:numId w:val="1"/>
      </w:numPr>
      <w:suppressAutoHyphens/>
      <w:spacing w:before="240" w:after="60"/>
      <w:outlineLvl w:val="6"/>
    </w:pPr>
    <w:rPr>
      <w:rFonts w:ascii="Calibri" w:hAnsi="Calibri" w:cs="Mangal"/>
      <w:kern w:val="1"/>
      <w:szCs w:val="21"/>
      <w:lang w:eastAsia="hi-IN" w:bidi="hi-IN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B5C65"/>
    <w:pPr>
      <w:widowControl w:val="0"/>
      <w:numPr>
        <w:ilvl w:val="7"/>
        <w:numId w:val="1"/>
      </w:numPr>
      <w:suppressAutoHyphens/>
      <w:spacing w:before="240" w:after="60"/>
      <w:outlineLvl w:val="7"/>
    </w:pPr>
    <w:rPr>
      <w:rFonts w:ascii="Calibri" w:hAnsi="Calibri" w:cs="Mangal"/>
      <w:i/>
      <w:iCs/>
      <w:kern w:val="1"/>
      <w:szCs w:val="21"/>
      <w:lang w:eastAsia="hi-IN" w:bidi="hi-IN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B5C65"/>
    <w:pPr>
      <w:widowControl w:val="0"/>
      <w:numPr>
        <w:ilvl w:val="8"/>
        <w:numId w:val="1"/>
      </w:numPr>
      <w:suppressAutoHyphens/>
      <w:spacing w:before="240" w:after="60"/>
      <w:outlineLvl w:val="8"/>
    </w:pPr>
    <w:rPr>
      <w:rFonts w:ascii="Cambria" w:hAnsi="Cambria" w:cs="Mangal"/>
      <w:kern w:val="1"/>
      <w:sz w:val="22"/>
      <w:szCs w:val="20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1.Nagłówek"/>
    <w:basedOn w:val="Normalny"/>
    <w:link w:val="AkapitzlistZnak"/>
    <w:uiPriority w:val="34"/>
    <w:qFormat/>
    <w:rsid w:val="00504173"/>
    <w:pPr>
      <w:ind w:left="720"/>
      <w:contextualSpacing/>
    </w:pPr>
  </w:style>
  <w:style w:type="paragraph" w:styleId="Nagwek">
    <w:name w:val="header"/>
    <w:aliases w:val="Nagłówek strony,Nagłówek strony1"/>
    <w:basedOn w:val="Normalny"/>
    <w:link w:val="NagwekZnak"/>
    <w:uiPriority w:val="99"/>
    <w:unhideWhenUsed/>
    <w:rsid w:val="00835EB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"/>
    <w:basedOn w:val="Domylnaczcionkaakapitu"/>
    <w:link w:val="Nagwek"/>
    <w:uiPriority w:val="99"/>
    <w:rsid w:val="00835EB5"/>
  </w:style>
  <w:style w:type="paragraph" w:styleId="Stopka">
    <w:name w:val="footer"/>
    <w:basedOn w:val="Normalny"/>
    <w:link w:val="StopkaZnak"/>
    <w:uiPriority w:val="99"/>
    <w:unhideWhenUsed/>
    <w:rsid w:val="00835EB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35EB5"/>
  </w:style>
  <w:style w:type="paragraph" w:customStyle="1" w:styleId="Standard">
    <w:name w:val="Standard"/>
    <w:rsid w:val="00C32339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imes New Roman"/>
      <w:kern w:val="3"/>
      <w:sz w:val="24"/>
      <w:szCs w:val="24"/>
      <w:lang w:eastAsia="pl-PL"/>
    </w:rPr>
  </w:style>
  <w:style w:type="paragraph" w:customStyle="1" w:styleId="Tekstpodstawowy21">
    <w:name w:val="Tekst podstawowy 21"/>
    <w:basedOn w:val="Standard"/>
    <w:rsid w:val="00C32339"/>
    <w:pPr>
      <w:widowControl/>
      <w:suppressAutoHyphens w:val="0"/>
    </w:pPr>
    <w:rPr>
      <w:rFonts w:eastAsia="Times New Roman"/>
      <w:szCs w:val="20"/>
    </w:rPr>
  </w:style>
  <w:style w:type="character" w:styleId="Hipercze">
    <w:name w:val="Hyperlink"/>
    <w:uiPriority w:val="99"/>
    <w:unhideWhenUsed/>
    <w:rsid w:val="00C32339"/>
    <w:rPr>
      <w:color w:val="0000FF"/>
      <w:u w:val="single"/>
    </w:rPr>
  </w:style>
  <w:style w:type="character" w:customStyle="1" w:styleId="TekstprzypisudolnegoZnak">
    <w:name w:val="Tekst przypisu dolnego Znak"/>
    <w:aliases w:val="Podrozdział Znak,Footnote Znak,Podrozdzia3 Znak,Przypis Znak,-E Fuﬂnotentext Znak,Fuﬂnotentext Ursprung Znak,Fußnotentext Ursprung Znak,-E Fußnotentext Znak,Footnote Text Char1 Znak,Footnote Text Char2 Char Znak,Plonk Znak"/>
    <w:basedOn w:val="Domylnaczcionkaakapitu"/>
    <w:link w:val="Tekstprzypisudolnego"/>
    <w:uiPriority w:val="99"/>
    <w:locked/>
    <w:rsid w:val="00B56CE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aliases w:val="Podrozdział,Footnote,Podrozdzia3,Przypis,-E Fuﬂnotentext,Fuﬂnotentext Ursprung,Fußnotentext Ursprung,-E Fußnotentext,Footnote Text Char1,Footnote Text Char2 Char,Footnote Text Char1 Char1 Char,Footnote Text Char2,Plonk,footnote te"/>
    <w:basedOn w:val="Normalny"/>
    <w:link w:val="TekstprzypisudolnegoZnak"/>
    <w:uiPriority w:val="99"/>
    <w:unhideWhenUsed/>
    <w:rsid w:val="00B56CE1"/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B56CE1"/>
    <w:rPr>
      <w:sz w:val="20"/>
      <w:szCs w:val="20"/>
    </w:rPr>
  </w:style>
  <w:style w:type="character" w:styleId="Odwoanieprzypisudolnego">
    <w:name w:val="footnote reference"/>
    <w:aliases w:val="Footnote Reference Number"/>
    <w:uiPriority w:val="99"/>
    <w:unhideWhenUsed/>
    <w:rsid w:val="00B56CE1"/>
    <w:rPr>
      <w:rFonts w:ascii="Times New Roman" w:hAnsi="Times New Roman" w:cs="Times New Roman" w:hint="default"/>
      <w:vertAlign w:val="superscript"/>
    </w:rPr>
  </w:style>
  <w:style w:type="paragraph" w:styleId="Tekstdymka">
    <w:name w:val="Balloon Text"/>
    <w:basedOn w:val="Normalny"/>
    <w:link w:val="TekstdymkaZnak"/>
    <w:unhideWhenUsed/>
    <w:rsid w:val="0049736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497369"/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4E6CAE"/>
    <w:rPr>
      <w:i/>
      <w:iCs/>
    </w:rPr>
  </w:style>
  <w:style w:type="character" w:customStyle="1" w:styleId="Nagwek1Znak">
    <w:name w:val="Nagłówek 1 Znak"/>
    <w:basedOn w:val="Domylnaczcionkaakapitu"/>
    <w:link w:val="Nagwek1"/>
    <w:rsid w:val="008B5C65"/>
    <w:rPr>
      <w:rFonts w:ascii="Times New Roman" w:eastAsia="SimSun" w:hAnsi="Times New Roman" w:cs="Times New Roman"/>
      <w:b/>
      <w:bCs/>
      <w:color w:val="0070C0"/>
      <w:kern w:val="1"/>
      <w:sz w:val="28"/>
      <w:szCs w:val="28"/>
      <w:lang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8B5C65"/>
    <w:rPr>
      <w:rFonts w:ascii="Cambria" w:eastAsia="Times New Roman" w:hAnsi="Cambria" w:cs="Mangal"/>
      <w:b/>
      <w:bCs/>
      <w:i/>
      <w:iCs/>
      <w:kern w:val="1"/>
      <w:sz w:val="28"/>
      <w:szCs w:val="25"/>
      <w:lang w:eastAsia="hi-IN" w:bidi="hi-IN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B5C65"/>
    <w:rPr>
      <w:rFonts w:ascii="Cambria" w:eastAsia="Times New Roman" w:hAnsi="Cambria" w:cs="Mangal"/>
      <w:b/>
      <w:bCs/>
      <w:kern w:val="1"/>
      <w:sz w:val="26"/>
      <w:szCs w:val="23"/>
      <w:lang w:eastAsia="hi-IN" w:bidi="hi-I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B5C65"/>
    <w:rPr>
      <w:rFonts w:ascii="Calibri" w:eastAsia="Times New Roman" w:hAnsi="Calibri" w:cs="Mangal"/>
      <w:b/>
      <w:bCs/>
      <w:kern w:val="1"/>
      <w:sz w:val="28"/>
      <w:szCs w:val="25"/>
      <w:lang w:eastAsia="hi-IN" w:bidi="hi-IN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B5C65"/>
    <w:rPr>
      <w:rFonts w:ascii="Calibri" w:eastAsia="Times New Roman" w:hAnsi="Calibri" w:cs="Mangal"/>
      <w:b/>
      <w:bCs/>
      <w:i/>
      <w:iCs/>
      <w:kern w:val="1"/>
      <w:sz w:val="26"/>
      <w:szCs w:val="23"/>
      <w:lang w:eastAsia="hi-IN" w:bidi="hi-I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B5C65"/>
    <w:rPr>
      <w:rFonts w:ascii="Calibri" w:eastAsia="Times New Roman" w:hAnsi="Calibri" w:cs="Mangal"/>
      <w:b/>
      <w:bCs/>
      <w:kern w:val="1"/>
      <w:szCs w:val="20"/>
      <w:lang w:eastAsia="hi-IN" w:bidi="hi-IN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B5C65"/>
    <w:rPr>
      <w:rFonts w:ascii="Calibri" w:eastAsia="Times New Roman" w:hAnsi="Calibri" w:cs="Mangal"/>
      <w:kern w:val="1"/>
      <w:sz w:val="24"/>
      <w:szCs w:val="21"/>
      <w:lang w:eastAsia="hi-IN" w:bidi="hi-I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B5C65"/>
    <w:rPr>
      <w:rFonts w:ascii="Calibri" w:eastAsia="Times New Roman" w:hAnsi="Calibri" w:cs="Mangal"/>
      <w:i/>
      <w:iCs/>
      <w:kern w:val="1"/>
      <w:sz w:val="24"/>
      <w:szCs w:val="21"/>
      <w:lang w:eastAsia="hi-IN" w:bidi="hi-IN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B5C65"/>
    <w:rPr>
      <w:rFonts w:ascii="Cambria" w:eastAsia="Times New Roman" w:hAnsi="Cambria" w:cs="Mangal"/>
      <w:kern w:val="1"/>
      <w:szCs w:val="20"/>
      <w:lang w:eastAsia="hi-IN" w:bidi="hi-IN"/>
    </w:rPr>
  </w:style>
  <w:style w:type="paragraph" w:styleId="Tekstpodstawowy">
    <w:name w:val="Body Text"/>
    <w:basedOn w:val="Normalny"/>
    <w:link w:val="TekstpodstawowyZnak"/>
    <w:rsid w:val="008B5C65"/>
    <w:pPr>
      <w:widowControl w:val="0"/>
      <w:suppressAutoHyphens/>
      <w:spacing w:after="120"/>
    </w:pPr>
    <w:rPr>
      <w:rFonts w:eastAsia="SimSun" w:cs="Mangal"/>
      <w:kern w:val="1"/>
      <w:lang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rsid w:val="008B5C65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st">
    <w:name w:val="st"/>
    <w:basedOn w:val="Domylnaczcionkaakapitu"/>
    <w:rsid w:val="008B5C65"/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8B5C65"/>
    <w:pPr>
      <w:keepLines/>
      <w:widowControl/>
      <w:numPr>
        <w:numId w:val="0"/>
      </w:numPr>
      <w:suppressAutoHyphens w:val="0"/>
      <w:spacing w:before="480" w:after="0" w:line="276" w:lineRule="auto"/>
      <w:outlineLvl w:val="9"/>
    </w:pPr>
    <w:rPr>
      <w:rFonts w:ascii="Cambria" w:eastAsia="Times New Roman" w:hAnsi="Cambria"/>
      <w:color w:val="365F91"/>
      <w:kern w:val="0"/>
      <w:lang w:eastAsia="en-US" w:bidi="ar-SA"/>
    </w:rPr>
  </w:style>
  <w:style w:type="paragraph" w:styleId="Spistreci1">
    <w:name w:val="toc 1"/>
    <w:basedOn w:val="Normalny"/>
    <w:next w:val="Normalny"/>
    <w:autoRedefine/>
    <w:uiPriority w:val="39"/>
    <w:rsid w:val="008B5C65"/>
  </w:style>
  <w:style w:type="paragraph" w:customStyle="1" w:styleId="Umowaustep">
    <w:name w:val="Umowa ustep"/>
    <w:basedOn w:val="Normalny"/>
    <w:qFormat/>
    <w:rsid w:val="008B5C65"/>
    <w:pPr>
      <w:numPr>
        <w:numId w:val="2"/>
      </w:numPr>
      <w:spacing w:line="360" w:lineRule="auto"/>
      <w:jc w:val="both"/>
    </w:pPr>
    <w:rPr>
      <w:rFonts w:eastAsia="Calibri"/>
      <w:szCs w:val="22"/>
      <w:lang w:eastAsia="en-US"/>
    </w:rPr>
  </w:style>
  <w:style w:type="paragraph" w:customStyle="1" w:styleId="Umowaparagraf">
    <w:name w:val="Umowa paragraf"/>
    <w:basedOn w:val="Akapitzlist"/>
    <w:qFormat/>
    <w:rsid w:val="008B5C65"/>
    <w:pPr>
      <w:spacing w:line="360" w:lineRule="auto"/>
      <w:ind w:left="0"/>
      <w:jc w:val="center"/>
    </w:pPr>
    <w:rPr>
      <w:rFonts w:eastAsia="Calibri"/>
      <w:b/>
    </w:rPr>
  </w:style>
  <w:style w:type="paragraph" w:customStyle="1" w:styleId="Tekst">
    <w:name w:val="Tekst"/>
    <w:basedOn w:val="Normalny"/>
    <w:qFormat/>
    <w:rsid w:val="008B5C65"/>
    <w:pPr>
      <w:spacing w:line="360" w:lineRule="auto"/>
      <w:jc w:val="both"/>
    </w:pPr>
  </w:style>
  <w:style w:type="paragraph" w:customStyle="1" w:styleId="Default">
    <w:name w:val="Default"/>
    <w:rsid w:val="008B5C6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paragraph" w:styleId="Podtytu">
    <w:name w:val="Subtitle"/>
    <w:basedOn w:val="Normalny"/>
    <w:link w:val="PodtytuZnak"/>
    <w:qFormat/>
    <w:rsid w:val="008B5C65"/>
    <w:pPr>
      <w:jc w:val="both"/>
    </w:pPr>
    <w:rPr>
      <w:rFonts w:ascii="Cambria" w:hAnsi="Cambria"/>
    </w:rPr>
  </w:style>
  <w:style w:type="character" w:customStyle="1" w:styleId="PodtytuZnak">
    <w:name w:val="Podtytuł Znak"/>
    <w:basedOn w:val="Domylnaczcionkaakapitu"/>
    <w:link w:val="Podtytu"/>
    <w:rsid w:val="008B5C65"/>
    <w:rPr>
      <w:rFonts w:ascii="Cambria" w:eastAsia="Times New Roman" w:hAnsi="Cambria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8B5C65"/>
    <w:pPr>
      <w:spacing w:before="100" w:beforeAutospacing="1" w:after="119"/>
    </w:pPr>
  </w:style>
  <w:style w:type="character" w:styleId="Odwoaniedokomentarza">
    <w:name w:val="annotation reference"/>
    <w:basedOn w:val="Domylnaczcionkaakapitu"/>
    <w:semiHidden/>
    <w:unhideWhenUsed/>
    <w:rsid w:val="008B5C65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8B5C6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B5C65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nhideWhenUsed/>
    <w:rsid w:val="008B5C65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8B5C6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blokowy">
    <w:name w:val="Block Text"/>
    <w:basedOn w:val="Normalny"/>
    <w:rsid w:val="008B5C65"/>
    <w:pPr>
      <w:widowControl w:val="0"/>
      <w:suppressAutoHyphens/>
      <w:spacing w:line="360" w:lineRule="auto"/>
      <w:ind w:left="360" w:right="98"/>
      <w:jc w:val="both"/>
    </w:pPr>
    <w:rPr>
      <w:sz w:val="22"/>
      <w:szCs w:val="20"/>
      <w:lang w:eastAsia="ar-SA"/>
    </w:rPr>
  </w:style>
  <w:style w:type="character" w:styleId="Pogrubienie">
    <w:name w:val="Strong"/>
    <w:basedOn w:val="Domylnaczcionkaakapitu"/>
    <w:uiPriority w:val="22"/>
    <w:qFormat/>
    <w:rsid w:val="008B5C65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8B5C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B5C65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Hyperlink1">
    <w:name w:val="Hyperlink.1"/>
    <w:basedOn w:val="Domylnaczcionkaakapitu"/>
    <w:rsid w:val="008B5C65"/>
    <w:rPr>
      <w:color w:val="0000FF"/>
      <w:u w:val="single" w:color="000000"/>
    </w:rPr>
  </w:style>
  <w:style w:type="paragraph" w:styleId="Tekstprzypisukocowego">
    <w:name w:val="endnote text"/>
    <w:basedOn w:val="Normalny"/>
    <w:link w:val="TekstprzypisukocowegoZnak"/>
    <w:semiHidden/>
    <w:unhideWhenUsed/>
    <w:rsid w:val="008B5C6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B5C6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rsid w:val="008B5C65"/>
    <w:rPr>
      <w:vertAlign w:val="superscript"/>
    </w:rPr>
  </w:style>
  <w:style w:type="paragraph" w:customStyle="1" w:styleId="Akapitzlist2">
    <w:name w:val="Akapit z listą2"/>
    <w:basedOn w:val="Normalny"/>
    <w:rsid w:val="008B5C65"/>
    <w:pPr>
      <w:suppressAutoHyphens/>
      <w:spacing w:after="200" w:line="276" w:lineRule="auto"/>
      <w:ind w:left="720"/>
      <w:contextualSpacing/>
    </w:pPr>
    <w:rPr>
      <w:rFonts w:ascii="Calibri" w:eastAsia="DejaVu Sans" w:hAnsi="Calibri"/>
      <w:kern w:val="1"/>
      <w:sz w:val="22"/>
      <w:szCs w:val="22"/>
      <w:lang w:eastAsia="en-US"/>
    </w:rPr>
  </w:style>
  <w:style w:type="table" w:styleId="Tabela-Siatka">
    <w:name w:val="Table Grid"/>
    <w:basedOn w:val="Standardowy"/>
    <w:rsid w:val="008B5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owy1">
    <w:name w:val="Standardowy1"/>
    <w:rsid w:val="008B5C65"/>
    <w:pPr>
      <w:overflowPunct w:val="0"/>
      <w:autoSpaceDE w:val="0"/>
      <w:autoSpaceDN w:val="0"/>
      <w:adjustRightInd w:val="0"/>
      <w:spacing w:after="120" w:line="240" w:lineRule="auto"/>
      <w:ind w:firstLine="567"/>
      <w:textAlignment w:val="baseline"/>
    </w:pPr>
    <w:rPr>
      <w:rFonts w:ascii="Times New Roman" w:eastAsia="Times New Roman" w:hAnsi="Times New Roman" w:cs="Times New Roman"/>
      <w:kern w:val="24"/>
      <w:sz w:val="24"/>
      <w:szCs w:val="20"/>
      <w:lang w:eastAsia="pl-PL"/>
    </w:rPr>
  </w:style>
  <w:style w:type="character" w:customStyle="1" w:styleId="AkapitzlistZnak">
    <w:name w:val="Akapit z listą Znak"/>
    <w:aliases w:val="1.Nagłówek Znak"/>
    <w:link w:val="Akapitzlist"/>
    <w:uiPriority w:val="34"/>
    <w:locked/>
    <w:rsid w:val="008B5C65"/>
  </w:style>
  <w:style w:type="paragraph" w:styleId="Bezodstpw">
    <w:name w:val="No Spacing"/>
    <w:uiPriority w:val="1"/>
    <w:qFormat/>
    <w:rsid w:val="008B5C65"/>
    <w:pPr>
      <w:spacing w:after="0" w:line="240" w:lineRule="auto"/>
    </w:pPr>
    <w:rPr>
      <w:rFonts w:ascii="Calibri" w:eastAsia="Calibri" w:hAnsi="Calibri" w:cs="Times New Roman"/>
      <w:noProof/>
      <w:sz w:val="24"/>
      <w:szCs w:val="24"/>
    </w:rPr>
  </w:style>
  <w:style w:type="paragraph" w:customStyle="1" w:styleId="gwp60c0dd58msonormal">
    <w:name w:val="gwp60c0dd58_msonormal"/>
    <w:basedOn w:val="Normalny"/>
    <w:rsid w:val="008B5C65"/>
    <w:pPr>
      <w:spacing w:before="100" w:beforeAutospacing="1" w:after="100" w:afterAutospacing="1"/>
    </w:pPr>
  </w:style>
  <w:style w:type="paragraph" w:customStyle="1" w:styleId="Akapitzlist1">
    <w:name w:val="Akapit z listą1"/>
    <w:basedOn w:val="Normalny"/>
    <w:rsid w:val="008B5C65"/>
    <w:pPr>
      <w:spacing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0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951BB-CF12-4F1D-82BC-CA2A58B93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5</Pages>
  <Words>1071</Words>
  <Characters>643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Lodz</Company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Dróżka</dc:creator>
  <cp:lastModifiedBy>Patrycja Rosiak</cp:lastModifiedBy>
  <cp:revision>33</cp:revision>
  <cp:lastPrinted>2020-01-15T11:49:00Z</cp:lastPrinted>
  <dcterms:created xsi:type="dcterms:W3CDTF">2020-01-15T10:08:00Z</dcterms:created>
  <dcterms:modified xsi:type="dcterms:W3CDTF">2021-08-25T08:06:00Z</dcterms:modified>
</cp:coreProperties>
</file>